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BDDCBE" w14:textId="1EC3A4FB" w:rsidR="00605BF2" w:rsidRPr="0040148D" w:rsidRDefault="0040148D" w:rsidP="009438C5">
      <w:pPr>
        <w:spacing w:after="0" w:line="360" w:lineRule="auto"/>
        <w:ind w:left="6372" w:firstLine="708"/>
        <w:jc w:val="both"/>
        <w:rPr>
          <w:rFonts w:asciiTheme="majorHAnsi" w:eastAsia="Times New Roman" w:hAnsiTheme="majorHAnsi" w:cstheme="majorHAnsi"/>
          <w:sz w:val="20"/>
          <w:szCs w:val="20"/>
          <w:lang w:eastAsia="pl-PL"/>
        </w:rPr>
      </w:pPr>
      <w:bookmarkStart w:id="0" w:name="_Hlk55565703"/>
      <w:r w:rsidRPr="0040148D">
        <w:rPr>
          <w:rFonts w:asciiTheme="majorHAnsi" w:hAnsiTheme="majorHAnsi" w:cstheme="majorHAnsi"/>
          <w:sz w:val="20"/>
          <w:szCs w:val="20"/>
        </w:rPr>
        <w:t xml:space="preserve">                </w:t>
      </w:r>
      <w:r w:rsidR="00E42E3A">
        <w:rPr>
          <w:rFonts w:asciiTheme="majorHAnsi" w:hAnsiTheme="majorHAnsi" w:cstheme="majorHAnsi"/>
          <w:sz w:val="20"/>
          <w:szCs w:val="20"/>
        </w:rPr>
        <w:t xml:space="preserve">       </w:t>
      </w:r>
      <w:r w:rsidRPr="0040148D">
        <w:rPr>
          <w:rFonts w:asciiTheme="majorHAnsi" w:hAnsiTheme="majorHAnsi" w:cstheme="majorHAnsi"/>
          <w:sz w:val="18"/>
          <w:szCs w:val="18"/>
        </w:rPr>
        <w:t>Z</w:t>
      </w:r>
      <w:r w:rsidR="00605BF2" w:rsidRPr="0040148D">
        <w:rPr>
          <w:rFonts w:asciiTheme="majorHAnsi" w:hAnsiTheme="majorHAnsi" w:cstheme="majorHAnsi"/>
          <w:sz w:val="18"/>
          <w:szCs w:val="18"/>
        </w:rPr>
        <w:t xml:space="preserve">ałącznik </w:t>
      </w:r>
      <w:r w:rsidRPr="0040148D">
        <w:rPr>
          <w:rFonts w:asciiTheme="majorHAnsi" w:hAnsiTheme="majorHAnsi" w:cstheme="majorHAnsi"/>
          <w:sz w:val="18"/>
          <w:szCs w:val="18"/>
        </w:rPr>
        <w:t>1</w:t>
      </w:r>
    </w:p>
    <w:p w14:paraId="60CA5F9B" w14:textId="77777777" w:rsidR="00605BF2" w:rsidRPr="0040148D" w:rsidRDefault="00605BF2" w:rsidP="00280912">
      <w:pPr>
        <w:widowControl w:val="0"/>
        <w:spacing w:after="0" w:line="360" w:lineRule="auto"/>
        <w:jc w:val="right"/>
        <w:textAlignment w:val="baseline"/>
        <w:rPr>
          <w:rFonts w:asciiTheme="majorHAnsi" w:hAnsiTheme="majorHAnsi" w:cstheme="majorHAnsi"/>
          <w:sz w:val="20"/>
          <w:szCs w:val="20"/>
        </w:rPr>
      </w:pPr>
    </w:p>
    <w:p w14:paraId="08A90687" w14:textId="77777777" w:rsidR="00674B34" w:rsidRPr="0040148D" w:rsidRDefault="00674B34" w:rsidP="0040148D">
      <w:pPr>
        <w:pStyle w:val="Podtytu"/>
        <w:spacing w:after="0" w:line="240" w:lineRule="auto"/>
        <w:rPr>
          <w:rFonts w:asciiTheme="majorHAnsi" w:hAnsiTheme="majorHAnsi" w:cstheme="majorHAnsi"/>
          <w:sz w:val="22"/>
          <w:szCs w:val="22"/>
        </w:rPr>
      </w:pPr>
      <w:r w:rsidRPr="0040148D">
        <w:rPr>
          <w:rFonts w:asciiTheme="majorHAnsi" w:hAnsiTheme="majorHAnsi" w:cstheme="majorHAnsi"/>
          <w:sz w:val="22"/>
          <w:szCs w:val="22"/>
        </w:rPr>
        <w:t xml:space="preserve">FORMULARZ OFERTY </w:t>
      </w:r>
    </w:p>
    <w:p w14:paraId="576C3060" w14:textId="4CD0D7F2" w:rsidR="00674B34" w:rsidRPr="0040148D" w:rsidRDefault="00674B34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40148D">
        <w:rPr>
          <w:rFonts w:asciiTheme="majorHAnsi" w:hAnsiTheme="majorHAnsi" w:cstheme="majorHAnsi"/>
          <w:sz w:val="20"/>
          <w:szCs w:val="20"/>
        </w:rPr>
        <w:t xml:space="preserve">na wykonanie </w:t>
      </w:r>
      <w:r w:rsidR="00B9031A" w:rsidRPr="00B9031A">
        <w:rPr>
          <w:rFonts w:asciiTheme="majorHAnsi" w:hAnsiTheme="majorHAnsi" w:cstheme="majorHAnsi"/>
          <w:strike/>
          <w:sz w:val="20"/>
          <w:szCs w:val="20"/>
        </w:rPr>
        <w:t>dostawy</w:t>
      </w:r>
      <w:r w:rsidR="00B9031A">
        <w:rPr>
          <w:rFonts w:asciiTheme="majorHAnsi" w:hAnsiTheme="majorHAnsi" w:cstheme="majorHAnsi"/>
          <w:sz w:val="20"/>
          <w:szCs w:val="20"/>
        </w:rPr>
        <w:t>/</w:t>
      </w:r>
      <w:r w:rsidRPr="0040148D">
        <w:rPr>
          <w:rFonts w:asciiTheme="majorHAnsi" w:hAnsiTheme="majorHAnsi" w:cstheme="majorHAnsi"/>
          <w:sz w:val="20"/>
          <w:szCs w:val="20"/>
        </w:rPr>
        <w:t>usługi</w:t>
      </w:r>
      <w:r w:rsidR="00B9031A">
        <w:rPr>
          <w:rFonts w:asciiTheme="majorHAnsi" w:hAnsiTheme="majorHAnsi" w:cstheme="majorHAnsi"/>
          <w:sz w:val="20"/>
          <w:szCs w:val="20"/>
        </w:rPr>
        <w:t>/</w:t>
      </w:r>
      <w:r w:rsidR="00B9031A" w:rsidRPr="00B9031A">
        <w:rPr>
          <w:rFonts w:asciiTheme="majorHAnsi" w:hAnsiTheme="majorHAnsi" w:cstheme="majorHAnsi"/>
          <w:strike/>
          <w:sz w:val="20"/>
          <w:szCs w:val="20"/>
        </w:rPr>
        <w:t>roboty budowalnej</w:t>
      </w:r>
      <w:r w:rsidR="00B9031A">
        <w:rPr>
          <w:rFonts w:asciiTheme="majorHAnsi" w:hAnsiTheme="majorHAnsi" w:cstheme="majorHAnsi"/>
          <w:sz w:val="20"/>
          <w:szCs w:val="20"/>
        </w:rPr>
        <w:t xml:space="preserve"> </w:t>
      </w:r>
      <w:r w:rsidRPr="0040148D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16B15F1C" w14:textId="52B5B6CB" w:rsidR="00280912" w:rsidRPr="00F73D88" w:rsidRDefault="00AF3129" w:rsidP="00F73D88">
      <w:pPr>
        <w:spacing w:after="0" w:line="240" w:lineRule="auto"/>
        <w:jc w:val="center"/>
        <w:rPr>
          <w:rFonts w:ascii="Calibri Light" w:hAnsi="Calibri Light" w:cs="Calibri Light"/>
          <w:b/>
        </w:rPr>
      </w:pPr>
      <w:bookmarkStart w:id="1" w:name="_Hlk85718981"/>
      <w:r w:rsidRPr="00AF3129">
        <w:rPr>
          <w:rFonts w:ascii="Calibri Light" w:hAnsi="Calibri Light" w:cs="Calibri Light"/>
          <w:b/>
        </w:rPr>
        <w:t>Przeglądy okresowe i naprawa urządzeń dźwigowych oraz zapewnienie pogotowia dźwigowego                    w budynkach Muzeum Górnictwa Węglowego w Zabrzu</w:t>
      </w:r>
      <w:bookmarkEnd w:id="1"/>
      <w:r w:rsidR="00EB239C">
        <w:rPr>
          <w:rFonts w:ascii="Calibri Light" w:hAnsi="Calibri Light" w:cs="Calibri Light"/>
          <w:b/>
        </w:rPr>
        <w:t xml:space="preserve"> </w:t>
      </w:r>
      <w:r w:rsidR="00E44DD0">
        <w:rPr>
          <w:rFonts w:ascii="Calibri Light" w:hAnsi="Calibri Light" w:cs="Calibri Light"/>
          <w:b/>
        </w:rPr>
        <w:t xml:space="preserve">- </w:t>
      </w:r>
      <w:r w:rsidR="00991105">
        <w:rPr>
          <w:rFonts w:ascii="Calibri Light" w:hAnsi="Calibri Light" w:cs="Calibri Light"/>
          <w:b/>
        </w:rPr>
        <w:t xml:space="preserve">na </w:t>
      </w:r>
      <w:r w:rsidR="00BE75CC">
        <w:rPr>
          <w:rFonts w:ascii="Calibri Light" w:hAnsi="Calibri Light" w:cs="Calibri Light"/>
          <w:b/>
        </w:rPr>
        <w:t>rok</w:t>
      </w:r>
      <w:r w:rsidR="00EB239C">
        <w:rPr>
          <w:rFonts w:ascii="Calibri Light" w:hAnsi="Calibri Light" w:cs="Calibri Light"/>
          <w:b/>
        </w:rPr>
        <w:t xml:space="preserve"> 2023</w:t>
      </w:r>
    </w:p>
    <w:p w14:paraId="5C0CBA09" w14:textId="4AAD991E" w:rsidR="0040148D" w:rsidRDefault="0040148D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</w:p>
    <w:p w14:paraId="00D7EA5F" w14:textId="77777777" w:rsidR="00AF3129" w:rsidRPr="0040148D" w:rsidRDefault="00AF3129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</w:p>
    <w:p w14:paraId="6C88A9B7" w14:textId="3D2721AC" w:rsidR="00674B34" w:rsidRPr="0040148D" w:rsidRDefault="00674B34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Nazwa i adres ZAMAWIAJĄCEGO:</w:t>
      </w:r>
    </w:p>
    <w:p w14:paraId="51E3BF53" w14:textId="24E07246" w:rsidR="00674B34" w:rsidRPr="0040148D" w:rsidRDefault="00674B34" w:rsidP="0040148D">
      <w:pPr>
        <w:spacing w:after="0" w:line="360" w:lineRule="auto"/>
        <w:ind w:firstLine="284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  <w:b/>
        </w:rPr>
        <w:t>Muzeum Górnictwa Węglowego w Zabrzu</w:t>
      </w:r>
      <w:r w:rsidRPr="0040148D">
        <w:rPr>
          <w:rFonts w:asciiTheme="majorHAnsi" w:hAnsiTheme="majorHAnsi" w:cstheme="majorHAnsi"/>
        </w:rPr>
        <w:t xml:space="preserve">, ul. </w:t>
      </w:r>
      <w:proofErr w:type="spellStart"/>
      <w:r w:rsidRPr="0040148D">
        <w:rPr>
          <w:rFonts w:asciiTheme="majorHAnsi" w:hAnsiTheme="majorHAnsi" w:cstheme="majorHAnsi"/>
        </w:rPr>
        <w:t>Georgiusa</w:t>
      </w:r>
      <w:proofErr w:type="spellEnd"/>
      <w:r w:rsidRPr="0040148D">
        <w:rPr>
          <w:rFonts w:asciiTheme="majorHAnsi" w:hAnsiTheme="majorHAnsi" w:cstheme="majorHAnsi"/>
        </w:rPr>
        <w:t xml:space="preserve"> </w:t>
      </w:r>
      <w:proofErr w:type="spellStart"/>
      <w:r w:rsidRPr="0040148D">
        <w:rPr>
          <w:rFonts w:asciiTheme="majorHAnsi" w:hAnsiTheme="majorHAnsi" w:cstheme="majorHAnsi"/>
        </w:rPr>
        <w:t>Agricoli</w:t>
      </w:r>
      <w:proofErr w:type="spellEnd"/>
      <w:r w:rsidR="00E34321" w:rsidRPr="0040148D">
        <w:rPr>
          <w:rFonts w:asciiTheme="majorHAnsi" w:hAnsiTheme="majorHAnsi" w:cstheme="majorHAnsi"/>
        </w:rPr>
        <w:t xml:space="preserve"> 2</w:t>
      </w:r>
      <w:r w:rsidRPr="0040148D">
        <w:rPr>
          <w:rFonts w:asciiTheme="majorHAnsi" w:hAnsiTheme="majorHAnsi" w:cstheme="majorHAnsi"/>
        </w:rPr>
        <w:t xml:space="preserve"> , 41-800 Zabrze </w:t>
      </w:r>
    </w:p>
    <w:p w14:paraId="26B5CACF" w14:textId="2F62D82C" w:rsidR="00674B34" w:rsidRDefault="0040148D" w:rsidP="00280912">
      <w:pPr>
        <w:spacing w:after="0" w:line="36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   </w:t>
      </w:r>
      <w:r w:rsidR="00674B34" w:rsidRPr="0040148D">
        <w:rPr>
          <w:rFonts w:asciiTheme="majorHAnsi" w:hAnsiTheme="majorHAnsi" w:cstheme="majorHAnsi"/>
        </w:rPr>
        <w:t xml:space="preserve">e – mail: </w:t>
      </w:r>
      <w:hyperlink r:id="rId8" w:history="1">
        <w:r w:rsidRPr="00561A57">
          <w:rPr>
            <w:rStyle w:val="Hipercze"/>
            <w:rFonts w:asciiTheme="majorHAnsi" w:hAnsiTheme="majorHAnsi" w:cstheme="majorHAnsi"/>
          </w:rPr>
          <w:t>oferty@muzeumgornictwa.pl</w:t>
        </w:r>
      </w:hyperlink>
      <w:r>
        <w:rPr>
          <w:rFonts w:asciiTheme="majorHAnsi" w:hAnsiTheme="majorHAnsi" w:cstheme="majorHAnsi"/>
        </w:rPr>
        <w:t xml:space="preserve"> </w:t>
      </w:r>
    </w:p>
    <w:p w14:paraId="7E0BD357" w14:textId="77777777" w:rsidR="00E42E3A" w:rsidRPr="0040148D" w:rsidRDefault="00E42E3A" w:rsidP="00280912">
      <w:pPr>
        <w:spacing w:after="0" w:line="360" w:lineRule="auto"/>
        <w:rPr>
          <w:rFonts w:asciiTheme="majorHAnsi" w:hAnsiTheme="majorHAnsi" w:cstheme="majorHAnsi"/>
        </w:rPr>
      </w:pPr>
    </w:p>
    <w:p w14:paraId="510290ED" w14:textId="0129AE60" w:rsidR="00280912" w:rsidRDefault="0040148D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</w:t>
      </w:r>
      <w:r w:rsidR="00280912" w:rsidRPr="0040148D">
        <w:rPr>
          <w:rFonts w:asciiTheme="majorHAnsi" w:hAnsiTheme="majorHAnsi" w:cstheme="majorHAnsi"/>
        </w:rPr>
        <w:t>ane dotyczące Wykonawcy:</w:t>
      </w:r>
    </w:p>
    <w:tbl>
      <w:tblPr>
        <w:tblW w:w="8930" w:type="dxa"/>
        <w:tblInd w:w="26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551"/>
        <w:gridCol w:w="2037"/>
        <w:gridCol w:w="1224"/>
        <w:gridCol w:w="3118"/>
      </w:tblGrid>
      <w:tr w:rsidR="00D77970" w:rsidRPr="00A969C2" w14:paraId="5486A860" w14:textId="77777777" w:rsidTr="00D37A2E">
        <w:tc>
          <w:tcPr>
            <w:tcW w:w="4588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B6D5E78" w14:textId="77777777" w:rsidR="00D77970" w:rsidRPr="00A969C2" w:rsidRDefault="00D77970" w:rsidP="00D77970">
            <w:pPr>
              <w:pStyle w:val="Tekstpodstawowy"/>
              <w:spacing w:before="120" w:line="240" w:lineRule="auto"/>
              <w:ind w:left="786"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azwa (firma) Wykonawcy</w:t>
            </w:r>
          </w:p>
        </w:tc>
        <w:tc>
          <w:tcPr>
            <w:tcW w:w="4342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CE0AF2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Adres Wykonawcy</w:t>
            </w:r>
          </w:p>
        </w:tc>
      </w:tr>
      <w:tr w:rsidR="00D77970" w:rsidRPr="00A969C2" w14:paraId="52C361E7" w14:textId="77777777" w:rsidTr="00D37A2E">
        <w:tc>
          <w:tcPr>
            <w:tcW w:w="4588" w:type="dxa"/>
            <w:gridSpan w:val="2"/>
            <w:tcBorders>
              <w:top w:val="single" w:sz="12" w:space="0" w:color="auto"/>
            </w:tcBorders>
            <w:vAlign w:val="center"/>
          </w:tcPr>
          <w:p w14:paraId="6B1C151D" w14:textId="77777777" w:rsidR="00D77970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55AF031B" w14:textId="529CF97D" w:rsidR="00E42E3A" w:rsidRPr="00A969C2" w:rsidRDefault="00E42E3A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4342" w:type="dxa"/>
            <w:gridSpan w:val="2"/>
            <w:tcBorders>
              <w:top w:val="single" w:sz="12" w:space="0" w:color="auto"/>
            </w:tcBorders>
            <w:vAlign w:val="center"/>
          </w:tcPr>
          <w:p w14:paraId="2C79ABDF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A969C2" w14:paraId="7AEFAA14" w14:textId="77777777" w:rsidTr="00D37A2E">
        <w:trPr>
          <w:trHeight w:val="398"/>
        </w:trPr>
        <w:tc>
          <w:tcPr>
            <w:tcW w:w="2551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2C8FB73B" w14:textId="77777777" w:rsidR="00D77970" w:rsidRPr="00A969C2" w:rsidRDefault="00D77970" w:rsidP="00D37A2E">
            <w:pPr>
              <w:pStyle w:val="Tekstpodstawowy"/>
              <w:spacing w:after="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 xml:space="preserve">Nr REGON 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07523E2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 xml:space="preserve">Nr telefonu 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8EE5996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</w:t>
            </w:r>
          </w:p>
        </w:tc>
      </w:tr>
      <w:tr w:rsidR="00D77970" w:rsidRPr="00A969C2" w14:paraId="2730144A" w14:textId="77777777" w:rsidTr="00D37A2E">
        <w:trPr>
          <w:trHeight w:val="397"/>
        </w:trPr>
        <w:tc>
          <w:tcPr>
            <w:tcW w:w="2551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75CB242" w14:textId="77777777" w:rsidR="00D77970" w:rsidRPr="00A969C2" w:rsidRDefault="00D77970" w:rsidP="00D37A2E">
            <w:pPr>
              <w:pStyle w:val="Tekstpodstawowy"/>
              <w:spacing w:after="0" w:line="36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6379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1A2F6485" w14:textId="77777777" w:rsidR="00D77970" w:rsidRPr="00A969C2" w:rsidRDefault="00D77970" w:rsidP="00AF3129">
            <w:pPr>
              <w:pStyle w:val="Tekstpodstawowy"/>
              <w:spacing w:before="60" w:after="60" w:line="240" w:lineRule="auto"/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i/>
                <w:sz w:val="20"/>
                <w:szCs w:val="20"/>
              </w:rPr>
              <w:t>Poniższe dane podaję dobrowolnie, w celu usprawnienia kontaktu                                            z Zamawiającym w zakresie prowadzonego postępowania</w:t>
            </w:r>
          </w:p>
        </w:tc>
      </w:tr>
      <w:tr w:rsidR="00D77970" w:rsidRPr="00A969C2" w14:paraId="1AF70D9D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8729C7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E5AC1C3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AC82317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A969C2" w14:paraId="55749937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D1F503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NIP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B137AD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telefonu do zgłaszania awarii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B1BB8A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 do zgłaszania awarii</w:t>
            </w:r>
          </w:p>
        </w:tc>
      </w:tr>
      <w:tr w:rsidR="00D77970" w:rsidRPr="00A969C2" w14:paraId="490DD65B" w14:textId="77777777" w:rsidTr="00D37A2E">
        <w:tc>
          <w:tcPr>
            <w:tcW w:w="2551" w:type="dxa"/>
            <w:tcBorders>
              <w:top w:val="single" w:sz="12" w:space="0" w:color="auto"/>
            </w:tcBorders>
            <w:vAlign w:val="center"/>
          </w:tcPr>
          <w:p w14:paraId="7526A506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</w:tcBorders>
            <w:vAlign w:val="center"/>
          </w:tcPr>
          <w:p w14:paraId="6695D369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</w:tcBorders>
            <w:vAlign w:val="center"/>
          </w:tcPr>
          <w:p w14:paraId="1CDC4348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14:paraId="32E5398D" w14:textId="77777777" w:rsidR="00D77970" w:rsidRPr="00AB2DAF" w:rsidRDefault="00D77970" w:rsidP="00D77970">
      <w:pPr>
        <w:spacing w:after="0" w:line="240" w:lineRule="auto"/>
        <w:jc w:val="both"/>
        <w:rPr>
          <w:rFonts w:ascii="Calibri Light" w:hAnsi="Calibri Light" w:cs="Calibri Light"/>
          <w:sz w:val="21"/>
          <w:szCs w:val="21"/>
          <w:u w:val="single"/>
          <w:lang w:eastAsia="ar-SA"/>
        </w:rPr>
      </w:pPr>
    </w:p>
    <w:p w14:paraId="034BB8F1" w14:textId="20327558" w:rsidR="00674B34" w:rsidRDefault="00674B34" w:rsidP="0040148D">
      <w:pPr>
        <w:pStyle w:val="Akapitzlist"/>
        <w:numPr>
          <w:ilvl w:val="0"/>
          <w:numId w:val="23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Oferuję wykonanie przedmiotu zamówienia za:</w:t>
      </w:r>
    </w:p>
    <w:p w14:paraId="4ACC8483" w14:textId="49E7812A" w:rsidR="00BE75CC" w:rsidRPr="0040148D" w:rsidRDefault="00BE75CC" w:rsidP="00BE75CC">
      <w:pPr>
        <w:pStyle w:val="Akapitzlist"/>
        <w:tabs>
          <w:tab w:val="left" w:pos="284"/>
        </w:tabs>
        <w:spacing w:after="0" w:line="360" w:lineRule="auto"/>
        <w:ind w:left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Zadanie 1:</w:t>
      </w:r>
    </w:p>
    <w:p w14:paraId="0793665D" w14:textId="34CA1F05" w:rsidR="00D77970" w:rsidRPr="00E42E3A" w:rsidRDefault="00D77970" w:rsidP="00E42E3A">
      <w:pPr>
        <w:pStyle w:val="Akapitzlist"/>
        <w:widowControl w:val="0"/>
        <w:numPr>
          <w:ilvl w:val="0"/>
          <w:numId w:val="39"/>
        </w:numPr>
        <w:tabs>
          <w:tab w:val="left" w:pos="426"/>
          <w:tab w:val="left" w:leader="dot" w:pos="2897"/>
        </w:tabs>
        <w:autoSpaceDE w:val="0"/>
        <w:autoSpaceDN w:val="0"/>
        <w:spacing w:before="120" w:after="120" w:line="240" w:lineRule="auto"/>
        <w:ind w:left="714" w:hanging="357"/>
        <w:contextualSpacing w:val="0"/>
        <w:jc w:val="both"/>
        <w:rPr>
          <w:rFonts w:asciiTheme="majorHAnsi" w:hAnsiTheme="majorHAnsi" w:cstheme="majorHAnsi"/>
        </w:rPr>
      </w:pPr>
      <w:bookmarkStart w:id="2" w:name="_Hlk85798246"/>
      <w:r w:rsidRPr="00E42E3A">
        <w:rPr>
          <w:rFonts w:asciiTheme="majorHAnsi" w:hAnsiTheme="majorHAnsi" w:cstheme="majorHAnsi"/>
          <w:b/>
        </w:rPr>
        <w:t xml:space="preserve">Wynagrodzenie, </w:t>
      </w:r>
      <w:r w:rsidRPr="00E42E3A">
        <w:rPr>
          <w:rFonts w:asciiTheme="majorHAnsi" w:hAnsiTheme="majorHAnsi" w:cstheme="majorHAnsi"/>
        </w:rPr>
        <w:t>za wykonanie przedmiotu Umowy w zakresie przeglądów okresowych</w:t>
      </w:r>
      <w:r w:rsidR="00BE75CC">
        <w:rPr>
          <w:rFonts w:asciiTheme="majorHAnsi" w:hAnsiTheme="majorHAnsi" w:cstheme="majorHAnsi"/>
        </w:rPr>
        <w:t xml:space="preserve"> (kwartalnych), pomiarów elektrycznych</w:t>
      </w:r>
      <w:r w:rsidRPr="00E42E3A">
        <w:rPr>
          <w:rFonts w:asciiTheme="majorHAnsi" w:hAnsiTheme="majorHAnsi" w:cstheme="majorHAnsi"/>
        </w:rPr>
        <w:t>,</w:t>
      </w:r>
      <w:r w:rsidR="00BE75CC">
        <w:rPr>
          <w:rFonts w:asciiTheme="majorHAnsi" w:hAnsiTheme="majorHAnsi" w:cstheme="majorHAnsi"/>
        </w:rPr>
        <w:t xml:space="preserve"> obecności przy badaniach UDT oraz</w:t>
      </w:r>
      <w:r w:rsidRPr="00E42E3A">
        <w:rPr>
          <w:rFonts w:asciiTheme="majorHAnsi" w:hAnsiTheme="majorHAnsi" w:cstheme="majorHAnsi"/>
        </w:rPr>
        <w:t xml:space="preserve"> pogotowia dźwigowego:</w:t>
      </w:r>
    </w:p>
    <w:p w14:paraId="3CCAA14D" w14:textId="744659BB" w:rsidR="00D77970" w:rsidRDefault="00D77970" w:rsidP="00E42E3A">
      <w:pPr>
        <w:pStyle w:val="Tekstpodstawowy"/>
        <w:spacing w:before="120" w:line="240" w:lineRule="auto"/>
        <w:ind w:left="426" w:firstLine="283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netto …………………. PLN</w:t>
      </w:r>
      <w:r w:rsidRPr="00FC3D98">
        <w:rPr>
          <w:rFonts w:asciiTheme="majorHAnsi" w:hAnsiTheme="majorHAnsi" w:cstheme="majorHAnsi"/>
          <w:b/>
        </w:rPr>
        <w:t xml:space="preserve"> </w:t>
      </w:r>
      <w:r w:rsidRPr="00FC3D98">
        <w:rPr>
          <w:rFonts w:asciiTheme="majorHAnsi" w:hAnsiTheme="majorHAnsi" w:cstheme="majorHAnsi"/>
        </w:rPr>
        <w:t>(słownie: ……….………….….……...…………..)</w:t>
      </w:r>
    </w:p>
    <w:p w14:paraId="6EF76AAC" w14:textId="77777777" w:rsidR="003C291B" w:rsidRPr="00FC3D98" w:rsidRDefault="003C291B" w:rsidP="003C291B">
      <w:pPr>
        <w:pStyle w:val="Tekstpodstawowy"/>
        <w:spacing w:before="120" w:line="240" w:lineRule="auto"/>
        <w:ind w:left="426" w:firstLine="283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awka podatku VAT ………%</w:t>
      </w:r>
    </w:p>
    <w:p w14:paraId="24C4452B" w14:textId="77777777" w:rsidR="003C291B" w:rsidRDefault="003C291B" w:rsidP="003C291B">
      <w:pPr>
        <w:pStyle w:val="Tekstpodstawowy"/>
        <w:spacing w:before="120" w:line="240" w:lineRule="auto"/>
        <w:ind w:left="426" w:firstLine="283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 xml:space="preserve">Wartość podatku VAT ……………………. PLN (słownie: …….……………………….) </w:t>
      </w:r>
    </w:p>
    <w:p w14:paraId="49ED5AE9" w14:textId="77777777" w:rsidR="003C291B" w:rsidRPr="00FC3D98" w:rsidRDefault="003C291B" w:rsidP="00E42E3A">
      <w:pPr>
        <w:pStyle w:val="Tekstpodstawowy"/>
        <w:spacing w:before="120" w:line="240" w:lineRule="auto"/>
        <w:ind w:left="426" w:firstLine="283"/>
        <w:rPr>
          <w:rFonts w:asciiTheme="majorHAnsi" w:hAnsiTheme="majorHAnsi" w:cstheme="majorHAnsi"/>
        </w:rPr>
      </w:pPr>
    </w:p>
    <w:p w14:paraId="449AE48F" w14:textId="6DED41AB" w:rsidR="00D77970" w:rsidRDefault="00D77970" w:rsidP="00E42E3A">
      <w:pPr>
        <w:pStyle w:val="Tekstpodstawowy"/>
        <w:spacing w:before="120" w:line="240" w:lineRule="auto"/>
        <w:ind w:left="426" w:firstLine="283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brutto ………….…..… PLN (słownie: ………………..……….…….………….)</w:t>
      </w:r>
    </w:p>
    <w:p w14:paraId="6756F93F" w14:textId="77777777" w:rsidR="00BE75CC" w:rsidRDefault="00BE75CC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</w:p>
    <w:p w14:paraId="4BB98448" w14:textId="77777777" w:rsidR="00D77970" w:rsidRPr="00FC3D98" w:rsidRDefault="00D77970" w:rsidP="00E42E3A">
      <w:pPr>
        <w:pStyle w:val="Akapitzlist"/>
        <w:numPr>
          <w:ilvl w:val="0"/>
          <w:numId w:val="39"/>
        </w:numPr>
        <w:tabs>
          <w:tab w:val="left" w:pos="426"/>
        </w:tabs>
        <w:spacing w:before="120" w:after="120" w:line="240" w:lineRule="auto"/>
        <w:ind w:left="426" w:hanging="142"/>
        <w:contextualSpacing w:val="0"/>
        <w:rPr>
          <w:rFonts w:asciiTheme="majorHAnsi" w:hAnsiTheme="majorHAnsi" w:cstheme="majorHAnsi"/>
          <w:b/>
        </w:rPr>
      </w:pPr>
      <w:r w:rsidRPr="00FC3D98">
        <w:rPr>
          <w:rFonts w:asciiTheme="majorHAnsi" w:hAnsiTheme="majorHAnsi" w:cstheme="majorHAnsi"/>
          <w:b/>
        </w:rPr>
        <w:t>Wysokość roboczogodziny za usługę naprawy urządzeń:</w:t>
      </w:r>
    </w:p>
    <w:p w14:paraId="7D4C598E" w14:textId="189E4B3B" w:rsidR="00E42E3A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netto …………………. PLN</w:t>
      </w:r>
      <w:r w:rsidRPr="00FC3D98">
        <w:rPr>
          <w:rFonts w:asciiTheme="majorHAnsi" w:hAnsiTheme="majorHAnsi" w:cstheme="majorHAnsi"/>
          <w:b/>
        </w:rPr>
        <w:t xml:space="preserve"> </w:t>
      </w:r>
      <w:r w:rsidRPr="00FC3D98">
        <w:rPr>
          <w:rFonts w:asciiTheme="majorHAnsi" w:hAnsiTheme="majorHAnsi" w:cstheme="majorHAnsi"/>
        </w:rPr>
        <w:t>(słownie: ……….………….….……...…………..)</w:t>
      </w:r>
    </w:p>
    <w:p w14:paraId="560FC62A" w14:textId="77777777" w:rsidR="003C291B" w:rsidRPr="00FC3D98" w:rsidRDefault="003C291B" w:rsidP="003C291B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awka podatku VAT ………%</w:t>
      </w:r>
    </w:p>
    <w:p w14:paraId="363219C4" w14:textId="77777777" w:rsidR="003C291B" w:rsidRDefault="003C291B" w:rsidP="003C291B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 xml:space="preserve">Wartość podatku VAT ……………………. PLN (słownie: …….……………………….) </w:t>
      </w:r>
    </w:p>
    <w:p w14:paraId="0BB8CA4A" w14:textId="77777777" w:rsidR="003C291B" w:rsidRPr="00FC3D98" w:rsidRDefault="003C291B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</w:p>
    <w:p w14:paraId="7514A208" w14:textId="77777777" w:rsidR="00E42E3A" w:rsidRDefault="00E42E3A" w:rsidP="00E42E3A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brutto ………….…..… PLN (słownie: ………………..……….…….………….)</w:t>
      </w:r>
    </w:p>
    <w:p w14:paraId="64BD4D50" w14:textId="2B4C4CA1" w:rsidR="00BE75CC" w:rsidRDefault="00BE75CC" w:rsidP="00BE75CC">
      <w:pPr>
        <w:pStyle w:val="Tekstpodstawowy"/>
        <w:spacing w:before="12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/>
        <w:t>Zadanie 2:</w:t>
      </w:r>
    </w:p>
    <w:p w14:paraId="76CB3E2F" w14:textId="5FDC072C" w:rsidR="00BE75CC" w:rsidRPr="00E42E3A" w:rsidRDefault="00BE75CC" w:rsidP="00BE75CC">
      <w:pPr>
        <w:pStyle w:val="Akapitzlist"/>
        <w:widowControl w:val="0"/>
        <w:numPr>
          <w:ilvl w:val="0"/>
          <w:numId w:val="40"/>
        </w:numPr>
        <w:tabs>
          <w:tab w:val="left" w:pos="426"/>
          <w:tab w:val="left" w:leader="dot" w:pos="2897"/>
        </w:tabs>
        <w:autoSpaceDE w:val="0"/>
        <w:autoSpaceDN w:val="0"/>
        <w:spacing w:before="120" w:after="120" w:line="240" w:lineRule="auto"/>
        <w:contextualSpacing w:val="0"/>
        <w:jc w:val="both"/>
        <w:rPr>
          <w:rFonts w:asciiTheme="majorHAnsi" w:hAnsiTheme="majorHAnsi" w:cstheme="majorHAnsi"/>
        </w:rPr>
      </w:pPr>
      <w:r w:rsidRPr="00E42E3A">
        <w:rPr>
          <w:rFonts w:asciiTheme="majorHAnsi" w:hAnsiTheme="majorHAnsi" w:cstheme="majorHAnsi"/>
          <w:b/>
        </w:rPr>
        <w:t xml:space="preserve">Wynagrodzenie, </w:t>
      </w:r>
      <w:r w:rsidRPr="00E42E3A">
        <w:rPr>
          <w:rFonts w:asciiTheme="majorHAnsi" w:hAnsiTheme="majorHAnsi" w:cstheme="majorHAnsi"/>
        </w:rPr>
        <w:t>za wykonanie przedmiotu Umowy w zakresie przeglądów okresowych</w:t>
      </w:r>
      <w:r>
        <w:rPr>
          <w:rFonts w:asciiTheme="majorHAnsi" w:hAnsiTheme="majorHAnsi" w:cstheme="majorHAnsi"/>
        </w:rPr>
        <w:t xml:space="preserve"> (kwartalnych), pomiarów elektrycznych</w:t>
      </w:r>
      <w:r w:rsidRPr="00E42E3A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</w:t>
      </w:r>
      <w:r w:rsidR="003C291B">
        <w:rPr>
          <w:rFonts w:asciiTheme="majorHAnsi" w:hAnsiTheme="majorHAnsi" w:cstheme="majorHAnsi"/>
        </w:rPr>
        <w:t xml:space="preserve">resursów, </w:t>
      </w:r>
      <w:r>
        <w:rPr>
          <w:rFonts w:asciiTheme="majorHAnsi" w:hAnsiTheme="majorHAnsi" w:cstheme="majorHAnsi"/>
        </w:rPr>
        <w:t>obecności przy badaniach UDT oraz</w:t>
      </w:r>
      <w:r w:rsidRPr="00E42E3A">
        <w:rPr>
          <w:rFonts w:asciiTheme="majorHAnsi" w:hAnsiTheme="majorHAnsi" w:cstheme="majorHAnsi"/>
        </w:rPr>
        <w:t xml:space="preserve"> pogotowia dźwigowego:</w:t>
      </w:r>
    </w:p>
    <w:p w14:paraId="6E1D7E2B" w14:textId="3B134C3F" w:rsidR="00BE75CC" w:rsidRDefault="00BE75CC" w:rsidP="00BE75CC">
      <w:pPr>
        <w:pStyle w:val="Tekstpodstawowy"/>
        <w:spacing w:before="120" w:line="240" w:lineRule="auto"/>
        <w:ind w:left="426" w:firstLine="283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netto …………………. PLN</w:t>
      </w:r>
      <w:r w:rsidRPr="00FC3D98">
        <w:rPr>
          <w:rFonts w:asciiTheme="majorHAnsi" w:hAnsiTheme="majorHAnsi" w:cstheme="majorHAnsi"/>
          <w:b/>
        </w:rPr>
        <w:t xml:space="preserve"> </w:t>
      </w:r>
      <w:r w:rsidRPr="00FC3D98">
        <w:rPr>
          <w:rFonts w:asciiTheme="majorHAnsi" w:hAnsiTheme="majorHAnsi" w:cstheme="majorHAnsi"/>
        </w:rPr>
        <w:t>(słownie: ……….………….….……...…………..)</w:t>
      </w:r>
    </w:p>
    <w:p w14:paraId="13360523" w14:textId="77777777" w:rsidR="003C291B" w:rsidRPr="00FC3D98" w:rsidRDefault="003C291B" w:rsidP="003C291B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awka podatku VAT ………%</w:t>
      </w:r>
    </w:p>
    <w:p w14:paraId="1A6FD507" w14:textId="77777777" w:rsidR="003C291B" w:rsidRDefault="003C291B" w:rsidP="003C291B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 xml:space="preserve">Wartość podatku VAT ……………………. PLN (słownie: …….……………………….) </w:t>
      </w:r>
    </w:p>
    <w:p w14:paraId="6E60D0C5" w14:textId="77777777" w:rsidR="003C291B" w:rsidRPr="00FC3D98" w:rsidRDefault="003C291B" w:rsidP="00BE75CC">
      <w:pPr>
        <w:pStyle w:val="Tekstpodstawowy"/>
        <w:spacing w:before="120" w:line="240" w:lineRule="auto"/>
        <w:ind w:left="426" w:firstLine="283"/>
        <w:rPr>
          <w:rFonts w:asciiTheme="majorHAnsi" w:hAnsiTheme="majorHAnsi" w:cstheme="majorHAnsi"/>
        </w:rPr>
      </w:pPr>
    </w:p>
    <w:p w14:paraId="7C7E2371" w14:textId="77777777" w:rsidR="00BE75CC" w:rsidRDefault="00BE75CC" w:rsidP="00BE75CC">
      <w:pPr>
        <w:pStyle w:val="Tekstpodstawowy"/>
        <w:spacing w:before="120" w:line="240" w:lineRule="auto"/>
        <w:ind w:left="426" w:firstLine="283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brutto ………….…..… PLN (słownie: ………………..……….…….………….)</w:t>
      </w:r>
    </w:p>
    <w:p w14:paraId="70E4A85D" w14:textId="77777777" w:rsidR="00BE75CC" w:rsidRDefault="00BE75CC" w:rsidP="00BE75CC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</w:p>
    <w:p w14:paraId="0F1BDC1E" w14:textId="77777777" w:rsidR="00BE75CC" w:rsidRPr="00FC3D98" w:rsidRDefault="00BE75CC" w:rsidP="00BE75CC">
      <w:pPr>
        <w:pStyle w:val="Akapitzlist"/>
        <w:numPr>
          <w:ilvl w:val="0"/>
          <w:numId w:val="40"/>
        </w:numPr>
        <w:tabs>
          <w:tab w:val="left" w:pos="426"/>
        </w:tabs>
        <w:spacing w:before="120" w:after="120" w:line="240" w:lineRule="auto"/>
        <w:ind w:left="426" w:hanging="142"/>
        <w:contextualSpacing w:val="0"/>
        <w:rPr>
          <w:rFonts w:asciiTheme="majorHAnsi" w:hAnsiTheme="majorHAnsi" w:cstheme="majorHAnsi"/>
          <w:b/>
        </w:rPr>
      </w:pPr>
      <w:r w:rsidRPr="00FC3D98">
        <w:rPr>
          <w:rFonts w:asciiTheme="majorHAnsi" w:hAnsiTheme="majorHAnsi" w:cstheme="majorHAnsi"/>
          <w:b/>
        </w:rPr>
        <w:t>Wysokość roboczogodziny za usługę naprawy urządzeń:</w:t>
      </w:r>
    </w:p>
    <w:p w14:paraId="3AD826C4" w14:textId="4F4C21B1" w:rsidR="00BE75CC" w:rsidRDefault="00BE75CC" w:rsidP="00BE75CC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netto …………………. PLN</w:t>
      </w:r>
      <w:r w:rsidRPr="00FC3D98">
        <w:rPr>
          <w:rFonts w:asciiTheme="majorHAnsi" w:hAnsiTheme="majorHAnsi" w:cstheme="majorHAnsi"/>
          <w:b/>
        </w:rPr>
        <w:t xml:space="preserve"> </w:t>
      </w:r>
      <w:r w:rsidRPr="00FC3D98">
        <w:rPr>
          <w:rFonts w:asciiTheme="majorHAnsi" w:hAnsiTheme="majorHAnsi" w:cstheme="majorHAnsi"/>
        </w:rPr>
        <w:t>(słownie: ……….………….….……...…………..)</w:t>
      </w:r>
    </w:p>
    <w:p w14:paraId="692FE3D0" w14:textId="77777777" w:rsidR="003C291B" w:rsidRPr="00FC3D98" w:rsidRDefault="003C291B" w:rsidP="003C291B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awka podatku VAT ………%</w:t>
      </w:r>
    </w:p>
    <w:p w14:paraId="6D439A85" w14:textId="77777777" w:rsidR="003C291B" w:rsidRDefault="003C291B" w:rsidP="003C291B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 xml:space="preserve">Wartość podatku VAT ……………………. PLN (słownie: …….……………………….) </w:t>
      </w:r>
    </w:p>
    <w:p w14:paraId="36B56D53" w14:textId="77777777" w:rsidR="003C291B" w:rsidRPr="00FC3D98" w:rsidRDefault="003C291B" w:rsidP="00BE75CC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</w:p>
    <w:p w14:paraId="11540C11" w14:textId="77777777" w:rsidR="00BE75CC" w:rsidRDefault="00BE75CC" w:rsidP="00BE75CC">
      <w:pPr>
        <w:pStyle w:val="Tekstpodstawowy"/>
        <w:spacing w:before="120" w:line="240" w:lineRule="auto"/>
        <w:ind w:left="720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brutto ………….…..… PLN (słownie: ………………..……….…….………….)</w:t>
      </w:r>
    </w:p>
    <w:p w14:paraId="3FE411B5" w14:textId="77777777" w:rsidR="00E42E3A" w:rsidRPr="00FC3D98" w:rsidRDefault="00E42E3A" w:rsidP="003C291B">
      <w:pPr>
        <w:pStyle w:val="Tekstpodstawowy"/>
        <w:spacing w:before="120" w:line="240" w:lineRule="auto"/>
        <w:rPr>
          <w:rFonts w:asciiTheme="majorHAnsi" w:hAnsiTheme="majorHAnsi" w:cstheme="majorHAnsi"/>
        </w:rPr>
      </w:pPr>
    </w:p>
    <w:bookmarkEnd w:id="2"/>
    <w:p w14:paraId="02017F94" w14:textId="0F37753D" w:rsidR="00280912" w:rsidRPr="0040148D" w:rsidRDefault="00280912" w:rsidP="00D614A4">
      <w:pPr>
        <w:pStyle w:val="Tekstpodstawowy"/>
        <w:numPr>
          <w:ilvl w:val="1"/>
          <w:numId w:val="24"/>
        </w:numPr>
        <w:tabs>
          <w:tab w:val="clear" w:pos="360"/>
          <w:tab w:val="left" w:pos="709"/>
          <w:tab w:val="left" w:pos="1080"/>
        </w:tabs>
        <w:spacing w:after="0" w:line="240" w:lineRule="auto"/>
        <w:ind w:left="709" w:hanging="425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Wybór oferty prowadzić będzie do powstania u Zamawiającego obowiązku podatkowego </w:t>
      </w:r>
      <w:r w:rsidRPr="0040148D">
        <w:rPr>
          <w:rFonts w:asciiTheme="majorHAnsi" w:hAnsiTheme="majorHAnsi" w:cstheme="majorHAnsi"/>
        </w:rPr>
        <w:br/>
        <w:t>w zakresie następujących usług: …………</w:t>
      </w:r>
      <w:r w:rsidR="0040148D">
        <w:rPr>
          <w:rFonts w:asciiTheme="majorHAnsi" w:hAnsiTheme="majorHAnsi" w:cstheme="majorHAnsi"/>
        </w:rPr>
        <w:t>………………..</w:t>
      </w:r>
      <w:r w:rsidRPr="0040148D">
        <w:rPr>
          <w:rFonts w:asciiTheme="majorHAnsi" w:hAnsiTheme="majorHAnsi" w:cstheme="majorHAnsi"/>
        </w:rPr>
        <w:t>…………………………………………………………………</w:t>
      </w:r>
    </w:p>
    <w:p w14:paraId="0E87F63C" w14:textId="17B70743" w:rsidR="00280912" w:rsidRPr="0040148D" w:rsidRDefault="00D614A4" w:rsidP="00D614A4">
      <w:pPr>
        <w:pStyle w:val="Tekstpodstawowy"/>
        <w:tabs>
          <w:tab w:val="num" w:pos="360"/>
          <w:tab w:val="left" w:pos="709"/>
        </w:tabs>
        <w:spacing w:after="0" w:line="240" w:lineRule="auto"/>
        <w:ind w:left="709" w:hanging="425"/>
        <w:rPr>
          <w:rFonts w:asciiTheme="majorHAnsi" w:hAnsiTheme="majorHAnsi" w:cstheme="majorHAnsi"/>
          <w:vertAlign w:val="superscript"/>
        </w:rPr>
      </w:pPr>
      <w:r>
        <w:rPr>
          <w:rFonts w:asciiTheme="majorHAnsi" w:hAnsiTheme="majorHAnsi" w:cstheme="majorHAnsi"/>
        </w:rPr>
        <w:t xml:space="preserve">      </w:t>
      </w:r>
      <w:r w:rsidR="0040148D">
        <w:rPr>
          <w:rFonts w:asciiTheme="majorHAnsi" w:hAnsiTheme="majorHAnsi" w:cstheme="majorHAnsi"/>
        </w:rPr>
        <w:t xml:space="preserve">   </w:t>
      </w:r>
      <w:r w:rsidR="00280912" w:rsidRPr="0040148D">
        <w:rPr>
          <w:rFonts w:asciiTheme="majorHAnsi" w:hAnsiTheme="majorHAnsi" w:cstheme="majorHAnsi"/>
        </w:rPr>
        <w:t>Wartość ww. towarów lub usług bez kwoty podatku wynosi: ………</w:t>
      </w:r>
      <w:r>
        <w:rPr>
          <w:rFonts w:asciiTheme="majorHAnsi" w:hAnsiTheme="majorHAnsi" w:cstheme="majorHAnsi"/>
        </w:rPr>
        <w:t>……</w:t>
      </w:r>
      <w:r w:rsidR="00280912" w:rsidRPr="0040148D">
        <w:rPr>
          <w:rFonts w:asciiTheme="majorHAnsi" w:hAnsiTheme="majorHAnsi" w:cstheme="majorHAnsi"/>
        </w:rPr>
        <w:t>……………………………………</w:t>
      </w:r>
    </w:p>
    <w:p w14:paraId="06DDB243" w14:textId="77777777" w:rsidR="00D614A4" w:rsidRDefault="00D614A4" w:rsidP="0040148D">
      <w:pPr>
        <w:tabs>
          <w:tab w:val="left" w:pos="567"/>
        </w:tabs>
        <w:spacing w:after="0" w:line="240" w:lineRule="auto"/>
        <w:ind w:left="284"/>
        <w:jc w:val="both"/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</w:pPr>
    </w:p>
    <w:p w14:paraId="1DE139E9" w14:textId="2C7E5DB5" w:rsidR="00FE26D2" w:rsidRPr="0040148D" w:rsidRDefault="00FE26D2" w:rsidP="0040148D">
      <w:pPr>
        <w:tabs>
          <w:tab w:val="left" w:pos="567"/>
        </w:tabs>
        <w:spacing w:after="0" w:line="240" w:lineRule="auto"/>
        <w:ind w:left="284"/>
        <w:jc w:val="both"/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</w:pPr>
      <w:r w:rsidRPr="0040148D"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7A9E482A" w14:textId="532868E4" w:rsidR="00280912" w:rsidRPr="0040148D" w:rsidRDefault="00280912" w:rsidP="00280912">
      <w:pPr>
        <w:spacing w:after="0" w:line="360" w:lineRule="auto"/>
        <w:rPr>
          <w:rFonts w:asciiTheme="majorHAnsi" w:hAnsiTheme="majorHAnsi" w:cstheme="majorHAnsi"/>
        </w:rPr>
      </w:pPr>
    </w:p>
    <w:p w14:paraId="3EB444F7" w14:textId="71148CCA" w:rsidR="00D614A4" w:rsidRDefault="00280912" w:rsidP="00D614A4">
      <w:pPr>
        <w:pStyle w:val="Tekstpodstawowy"/>
        <w:numPr>
          <w:ilvl w:val="0"/>
          <w:numId w:val="25"/>
        </w:numPr>
        <w:spacing w:before="12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D614A4">
        <w:rPr>
          <w:rFonts w:asciiTheme="majorHAnsi" w:hAnsiTheme="majorHAnsi" w:cstheme="majorHAnsi"/>
        </w:rPr>
        <w:t xml:space="preserve">Termin realizacji zamówienia: </w:t>
      </w:r>
      <w:r w:rsidR="00D614A4">
        <w:rPr>
          <w:rFonts w:asciiTheme="majorHAnsi" w:hAnsiTheme="majorHAnsi" w:cstheme="majorHAnsi"/>
        </w:rPr>
        <w:t>01.01.202</w:t>
      </w:r>
      <w:r w:rsidR="00EB239C">
        <w:rPr>
          <w:rFonts w:asciiTheme="majorHAnsi" w:hAnsiTheme="majorHAnsi" w:cstheme="majorHAnsi"/>
        </w:rPr>
        <w:t>3</w:t>
      </w:r>
      <w:r w:rsidR="00D614A4">
        <w:rPr>
          <w:rFonts w:asciiTheme="majorHAnsi" w:hAnsiTheme="majorHAnsi" w:cstheme="majorHAnsi"/>
        </w:rPr>
        <w:t>r.- 31.12.202</w:t>
      </w:r>
      <w:r w:rsidR="003C291B">
        <w:rPr>
          <w:rFonts w:asciiTheme="majorHAnsi" w:hAnsiTheme="majorHAnsi" w:cstheme="majorHAnsi"/>
        </w:rPr>
        <w:t>3</w:t>
      </w:r>
      <w:r w:rsidR="00D614A4">
        <w:rPr>
          <w:rFonts w:asciiTheme="majorHAnsi" w:hAnsiTheme="majorHAnsi" w:cstheme="majorHAnsi"/>
        </w:rPr>
        <w:t xml:space="preserve">r. </w:t>
      </w:r>
    </w:p>
    <w:p w14:paraId="601AED18" w14:textId="77777777" w:rsidR="00D614A4" w:rsidRDefault="00280912" w:rsidP="00D614A4">
      <w:pPr>
        <w:pStyle w:val="Tekstpodstawowy"/>
        <w:numPr>
          <w:ilvl w:val="0"/>
          <w:numId w:val="25"/>
        </w:numPr>
        <w:spacing w:before="12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D614A4">
        <w:rPr>
          <w:rFonts w:asciiTheme="majorHAnsi" w:hAnsiTheme="majorHAnsi" w:cstheme="majorHAnsi"/>
        </w:rPr>
        <w:t>Warunki płatności:  zgodnie ze wzorem umowy.</w:t>
      </w:r>
    </w:p>
    <w:p w14:paraId="32512292" w14:textId="32180F97" w:rsidR="00674B34" w:rsidRPr="00D614A4" w:rsidRDefault="00674B34" w:rsidP="00D614A4">
      <w:pPr>
        <w:pStyle w:val="Tekstpodstawowy"/>
        <w:numPr>
          <w:ilvl w:val="0"/>
          <w:numId w:val="25"/>
        </w:numPr>
        <w:spacing w:after="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D614A4">
        <w:rPr>
          <w:rFonts w:asciiTheme="majorHAnsi" w:hAnsiTheme="majorHAnsi" w:cstheme="majorHAnsi"/>
        </w:rPr>
        <w:t>Oświadczam, że:</w:t>
      </w:r>
    </w:p>
    <w:p w14:paraId="6DA81301" w14:textId="3BBEC7AD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 zapoznałem się z opisem przedmiotu zamówienia i nie wnoszę do niego zastrzeżeń; </w:t>
      </w:r>
    </w:p>
    <w:p w14:paraId="38067FE8" w14:textId="77777777" w:rsidR="00EC49D4" w:rsidRPr="0040148D" w:rsidRDefault="00EC49D4" w:rsidP="00D614A4">
      <w:pPr>
        <w:pStyle w:val="Tekstpodstawowy"/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przedmiot oferty jest zgodny z przedmiotem zamówienia;</w:t>
      </w:r>
    </w:p>
    <w:p w14:paraId="63EDF0A4" w14:textId="7D42EB51" w:rsidR="00674B34" w:rsidRPr="0040148D" w:rsidRDefault="00D614A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odane </w:t>
      </w:r>
      <w:r w:rsidR="00674B34" w:rsidRPr="0040148D">
        <w:rPr>
          <w:rFonts w:asciiTheme="majorHAnsi" w:hAnsiTheme="majorHAnsi" w:cstheme="majorHAnsi"/>
        </w:rPr>
        <w:t>kwot</w:t>
      </w:r>
      <w:r>
        <w:rPr>
          <w:rFonts w:asciiTheme="majorHAnsi" w:hAnsiTheme="majorHAnsi" w:cstheme="majorHAnsi"/>
        </w:rPr>
        <w:t xml:space="preserve">y </w:t>
      </w:r>
      <w:r w:rsidR="00674B34" w:rsidRPr="0040148D">
        <w:rPr>
          <w:rFonts w:asciiTheme="majorHAnsi" w:hAnsiTheme="majorHAnsi" w:cstheme="majorHAnsi"/>
        </w:rPr>
        <w:t>obejmuj</w:t>
      </w:r>
      <w:r>
        <w:rPr>
          <w:rFonts w:asciiTheme="majorHAnsi" w:hAnsiTheme="majorHAnsi" w:cstheme="majorHAnsi"/>
        </w:rPr>
        <w:t>ą</w:t>
      </w:r>
      <w:r w:rsidR="00674B34" w:rsidRPr="0040148D">
        <w:rPr>
          <w:rFonts w:asciiTheme="majorHAnsi" w:hAnsiTheme="majorHAnsi" w:cstheme="majorHAnsi"/>
        </w:rPr>
        <w:t xml:space="preserve"> wszelkie koszty i czynności Wykonawcy związane z realizacją przedmiotu </w:t>
      </w:r>
      <w:r w:rsidR="00674B34" w:rsidRPr="00CD0523">
        <w:rPr>
          <w:rFonts w:asciiTheme="majorHAnsi" w:hAnsiTheme="majorHAnsi" w:cstheme="majorHAnsi"/>
        </w:rPr>
        <w:t>umowy</w:t>
      </w:r>
      <w:r w:rsidRPr="00CD0523">
        <w:rPr>
          <w:rFonts w:asciiTheme="majorHAnsi" w:hAnsiTheme="majorHAnsi" w:cstheme="majorHAnsi"/>
        </w:rPr>
        <w:t>;</w:t>
      </w:r>
    </w:p>
    <w:p w14:paraId="3A35B758" w14:textId="30B4C300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bookmarkStart w:id="3" w:name="_GoBack"/>
      <w:bookmarkEnd w:id="3"/>
      <w:r w:rsidRPr="00776128">
        <w:rPr>
          <w:rFonts w:asciiTheme="majorHAnsi" w:hAnsiTheme="majorHAnsi" w:cstheme="majorHAnsi"/>
        </w:rPr>
        <w:t xml:space="preserve">w razie wybrania naszej oferty zobowiązujemy się do podpisania umowy na warunkach zawartych w </w:t>
      </w:r>
      <w:r w:rsidR="00D614A4" w:rsidRPr="00776128">
        <w:rPr>
          <w:rFonts w:asciiTheme="majorHAnsi" w:hAnsiTheme="majorHAnsi" w:cstheme="majorHAnsi"/>
        </w:rPr>
        <w:t>Rozeznaniu cenowym</w:t>
      </w:r>
      <w:r w:rsidRPr="00776128">
        <w:rPr>
          <w:rFonts w:asciiTheme="majorHAnsi" w:hAnsiTheme="majorHAnsi" w:cstheme="majorHAnsi"/>
        </w:rPr>
        <w:t>, w miejscu</w:t>
      </w:r>
      <w:r w:rsidRPr="0040148D">
        <w:rPr>
          <w:rFonts w:asciiTheme="majorHAnsi" w:hAnsiTheme="majorHAnsi" w:cstheme="majorHAnsi"/>
        </w:rPr>
        <w:t xml:space="preserve"> i terminie określonym przez Zamawiającego</w:t>
      </w:r>
      <w:r w:rsidR="00EC49D4" w:rsidRPr="0040148D">
        <w:rPr>
          <w:rFonts w:asciiTheme="majorHAnsi" w:hAnsiTheme="majorHAnsi" w:cstheme="majorHAnsi"/>
        </w:rPr>
        <w:t>;</w:t>
      </w:r>
    </w:p>
    <w:p w14:paraId="39C776CC" w14:textId="1B9EA88C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spełniam warunki udziału w postępowaniu</w:t>
      </w:r>
      <w:r w:rsidR="00EC49D4" w:rsidRPr="0040148D">
        <w:rPr>
          <w:rFonts w:asciiTheme="majorHAnsi" w:hAnsiTheme="majorHAnsi" w:cstheme="majorHAnsi"/>
        </w:rPr>
        <w:t>;</w:t>
      </w:r>
    </w:p>
    <w:p w14:paraId="3425430E" w14:textId="77777777" w:rsidR="00674B34" w:rsidRPr="0040148D" w:rsidRDefault="00674B34" w:rsidP="00D614A4">
      <w:pPr>
        <w:pStyle w:val="FirstParagraph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0148D">
        <w:rPr>
          <w:rFonts w:asciiTheme="majorHAnsi" w:hAnsiTheme="majorHAnsi" w:cstheme="majorHAnsi"/>
          <w:sz w:val="22"/>
          <w:szCs w:val="22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148A4CDA" w14:textId="77777777" w:rsidR="00674B34" w:rsidRPr="0040148D" w:rsidRDefault="00674B34" w:rsidP="00D614A4">
      <w:pPr>
        <w:pStyle w:val="Tekstpodstawowy"/>
        <w:tabs>
          <w:tab w:val="num" w:pos="851"/>
        </w:tabs>
        <w:spacing w:before="60" w:after="60" w:line="240" w:lineRule="auto"/>
        <w:ind w:left="426"/>
        <w:jc w:val="both"/>
        <w:rPr>
          <w:rFonts w:asciiTheme="majorHAnsi" w:hAnsiTheme="majorHAnsi" w:cstheme="majorHAnsi"/>
          <w:i/>
          <w:u w:val="single"/>
        </w:rPr>
      </w:pPr>
      <w:r w:rsidRPr="0040148D">
        <w:rPr>
          <w:rFonts w:asciiTheme="majorHAnsi" w:hAnsiTheme="majorHAnsi" w:cstheme="majorHAnsi"/>
          <w:i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18B2F5BA" w14:textId="2AF6B572" w:rsidR="00674B34" w:rsidRPr="0040148D" w:rsidRDefault="00674B34" w:rsidP="00D614A4">
      <w:pPr>
        <w:pStyle w:val="Compact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0148D">
        <w:rPr>
          <w:rFonts w:asciiTheme="majorHAnsi" w:hAnsiTheme="majorHAnsi" w:cstheme="majorHAnsi"/>
          <w:sz w:val="22"/>
          <w:szCs w:val="22"/>
          <w:lang w:val="pl-PL"/>
        </w:rPr>
        <w:t>wypełniłam/</w:t>
      </w:r>
      <w:r w:rsidR="00280912" w:rsidRPr="0040148D">
        <w:rPr>
          <w:rFonts w:asciiTheme="majorHAnsi" w:hAnsiTheme="majorHAnsi" w:cstheme="majorHAnsi"/>
          <w:sz w:val="22"/>
          <w:szCs w:val="22"/>
          <w:lang w:val="pl-PL"/>
        </w:rPr>
        <w:t>wypełniłem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- w imieniu Zamawiającego - ciążący na nim obowiązek informacyjny - przewidziany w art 13 lub art. 14 Rozporządzenia Parlamentu Europejskiego i Rady (UE) 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lastRenderedPageBreak/>
        <w:t xml:space="preserve">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przedłożyłem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wraz z ofertą.</w:t>
      </w:r>
    </w:p>
    <w:p w14:paraId="2489B2B2" w14:textId="3D57A81D" w:rsidR="00674B34" w:rsidRDefault="00D614A4" w:rsidP="00D614A4">
      <w:pPr>
        <w:pStyle w:val="Compact"/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 xml:space="preserve">      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>Uwaga: W przypadku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,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gdy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Wykonawca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nie przekazuje danych osobowych innych niż swoje lub zachodzi wyłączenie stosowania obowiązku informacyjnego, stosownie do art. 13 ust. 4 lub art. 14 ust. 5 RODO, niniejszy podpunkt nie mą zastosowania.</w:t>
      </w:r>
    </w:p>
    <w:p w14:paraId="66D9319B" w14:textId="77777777" w:rsidR="00D614A4" w:rsidRPr="0040148D" w:rsidRDefault="00D614A4" w:rsidP="00D614A4">
      <w:pPr>
        <w:pStyle w:val="Compact"/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4DD9F1EC" w14:textId="72A728F9" w:rsidR="003B3A5E" w:rsidRPr="0040148D" w:rsidRDefault="003B3A5E" w:rsidP="00D614A4">
      <w:pPr>
        <w:pStyle w:val="Tekstpodstawowy"/>
        <w:numPr>
          <w:ilvl w:val="0"/>
          <w:numId w:val="25"/>
        </w:numPr>
        <w:tabs>
          <w:tab w:val="left" w:pos="426"/>
        </w:tabs>
        <w:spacing w:after="0" w:line="360" w:lineRule="auto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Niżej podaną część/zakres zamówienia, wykonywać będą w moim imieniu podwykonawcy:</w:t>
      </w:r>
    </w:p>
    <w:tbl>
      <w:tblPr>
        <w:tblW w:w="8646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8"/>
        <w:gridCol w:w="3741"/>
        <w:gridCol w:w="4197"/>
      </w:tblGrid>
      <w:tr w:rsidR="00FE590A" w:rsidRPr="00D614A4" w14:paraId="3524A4D5" w14:textId="77777777" w:rsidTr="00D614A4"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3D22B6A3" w14:textId="77777777" w:rsidR="003B3A5E" w:rsidRPr="00D614A4" w:rsidRDefault="003B3A5E" w:rsidP="00D614A4">
            <w:pPr>
              <w:pStyle w:val="Tekstpodstawowy"/>
              <w:spacing w:before="120" w:line="240" w:lineRule="auto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D614A4">
              <w:rPr>
                <w:rFonts w:asciiTheme="majorHAnsi" w:hAnsiTheme="majorHAnsi" w:cstheme="majorHAnsi"/>
                <w:sz w:val="18"/>
                <w:szCs w:val="18"/>
              </w:rPr>
              <w:t>Lp.</w:t>
            </w:r>
          </w:p>
        </w:tc>
        <w:tc>
          <w:tcPr>
            <w:tcW w:w="3741" w:type="dxa"/>
            <w:shd w:val="clear" w:color="auto" w:fill="D9D9D9" w:themeFill="background1" w:themeFillShade="D9"/>
            <w:vAlign w:val="center"/>
          </w:tcPr>
          <w:p w14:paraId="77C56520" w14:textId="7F7C176B" w:rsidR="003B3A5E" w:rsidRPr="00D614A4" w:rsidRDefault="003B3A5E" w:rsidP="00D614A4">
            <w:pPr>
              <w:pStyle w:val="Tekstpodstawowy"/>
              <w:spacing w:before="120" w:line="240" w:lineRule="auto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D614A4">
              <w:rPr>
                <w:rFonts w:asciiTheme="majorHAnsi" w:hAnsiTheme="majorHAnsi" w:cstheme="majorHAnsi"/>
                <w:sz w:val="18"/>
                <w:szCs w:val="18"/>
              </w:rPr>
              <w:t>Część zamówienia</w:t>
            </w:r>
          </w:p>
        </w:tc>
        <w:tc>
          <w:tcPr>
            <w:tcW w:w="4197" w:type="dxa"/>
            <w:shd w:val="clear" w:color="auto" w:fill="D9D9D9" w:themeFill="background1" w:themeFillShade="D9"/>
            <w:vAlign w:val="center"/>
          </w:tcPr>
          <w:p w14:paraId="6AC57BA0" w14:textId="569B64BF" w:rsidR="003B3A5E" w:rsidRPr="00D614A4" w:rsidRDefault="003B3A5E" w:rsidP="00D614A4">
            <w:pPr>
              <w:pStyle w:val="Tekstpodstawowy"/>
              <w:spacing w:before="120" w:line="240" w:lineRule="auto"/>
              <w:jc w:val="center"/>
              <w:rPr>
                <w:rFonts w:asciiTheme="majorHAnsi" w:hAnsiTheme="majorHAnsi" w:cstheme="majorHAnsi"/>
                <w:sz w:val="18"/>
                <w:szCs w:val="18"/>
                <w:vertAlign w:val="superscript"/>
              </w:rPr>
            </w:pPr>
            <w:r w:rsidRPr="00D614A4">
              <w:rPr>
                <w:rFonts w:asciiTheme="majorHAnsi" w:hAnsiTheme="majorHAnsi" w:cstheme="majorHAnsi"/>
                <w:sz w:val="18"/>
                <w:szCs w:val="18"/>
              </w:rPr>
              <w:t>Nazwa (firma) podwykonawcy (o ile są znane)</w:t>
            </w:r>
          </w:p>
        </w:tc>
      </w:tr>
      <w:tr w:rsidR="003B3A5E" w:rsidRPr="0040148D" w14:paraId="6D7D2E56" w14:textId="77777777" w:rsidTr="00D614A4">
        <w:tc>
          <w:tcPr>
            <w:tcW w:w="708" w:type="dxa"/>
            <w:vAlign w:val="center"/>
          </w:tcPr>
          <w:p w14:paraId="59D45505" w14:textId="77777777" w:rsidR="003B3A5E" w:rsidRPr="0040148D" w:rsidRDefault="003B3A5E" w:rsidP="00D614A4">
            <w:pPr>
              <w:pStyle w:val="Tekstpodstawowy"/>
              <w:spacing w:before="120" w:line="240" w:lineRule="auto"/>
              <w:rPr>
                <w:rFonts w:asciiTheme="majorHAnsi" w:hAnsiTheme="majorHAnsi" w:cstheme="majorHAnsi"/>
                <w:i/>
              </w:rPr>
            </w:pPr>
          </w:p>
        </w:tc>
        <w:tc>
          <w:tcPr>
            <w:tcW w:w="3741" w:type="dxa"/>
            <w:vAlign w:val="center"/>
          </w:tcPr>
          <w:p w14:paraId="41CE9242" w14:textId="77777777" w:rsidR="003B3A5E" w:rsidRPr="0040148D" w:rsidRDefault="003B3A5E" w:rsidP="00D614A4">
            <w:pPr>
              <w:pStyle w:val="Tekstpodstawowy"/>
              <w:spacing w:before="12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4197" w:type="dxa"/>
            <w:vAlign w:val="center"/>
          </w:tcPr>
          <w:p w14:paraId="2CCDC7F8" w14:textId="77777777" w:rsidR="003B3A5E" w:rsidRPr="0040148D" w:rsidRDefault="003B3A5E" w:rsidP="00D614A4">
            <w:pPr>
              <w:pStyle w:val="Tekstpodstawowy"/>
              <w:spacing w:before="120" w:line="240" w:lineRule="auto"/>
              <w:rPr>
                <w:rFonts w:asciiTheme="majorHAnsi" w:hAnsiTheme="majorHAnsi" w:cstheme="majorHAnsi"/>
              </w:rPr>
            </w:pPr>
          </w:p>
        </w:tc>
      </w:tr>
    </w:tbl>
    <w:p w14:paraId="51990D23" w14:textId="77777777" w:rsidR="00674B34" w:rsidRPr="0040148D" w:rsidRDefault="00674B34" w:rsidP="00280912">
      <w:pPr>
        <w:spacing w:after="0" w:line="360" w:lineRule="auto"/>
        <w:ind w:left="357"/>
        <w:jc w:val="both"/>
        <w:rPr>
          <w:rFonts w:asciiTheme="majorHAnsi" w:hAnsiTheme="majorHAnsi" w:cstheme="majorHAnsi"/>
        </w:rPr>
      </w:pPr>
    </w:p>
    <w:p w14:paraId="7799D393" w14:textId="03C5C7A2" w:rsidR="00674B34" w:rsidRPr="0040148D" w:rsidRDefault="00D614A4" w:rsidP="00280912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8.    </w:t>
      </w:r>
      <w:r w:rsidR="00674B34" w:rsidRPr="0040148D">
        <w:rPr>
          <w:rFonts w:asciiTheme="majorHAnsi" w:hAnsiTheme="majorHAnsi" w:cstheme="majorHAnsi"/>
        </w:rPr>
        <w:t>Ofertę niniejszą składam na ……..... kolejno ponumerowanych stronach.</w:t>
      </w:r>
    </w:p>
    <w:p w14:paraId="6356A2C4" w14:textId="7684B266" w:rsidR="00674B34" w:rsidRPr="0040148D" w:rsidRDefault="00D614A4" w:rsidP="00280912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9.     </w:t>
      </w:r>
      <w:r w:rsidR="00674B34" w:rsidRPr="0040148D">
        <w:rPr>
          <w:rFonts w:asciiTheme="majorHAnsi" w:hAnsiTheme="majorHAnsi" w:cstheme="majorHAnsi"/>
        </w:rPr>
        <w:t>Załącznikami do niniejszego formularza stanowiącymi integralną część oferty są:</w:t>
      </w:r>
    </w:p>
    <w:p w14:paraId="38955343" w14:textId="77777777" w:rsidR="00D614A4" w:rsidRPr="0040148D" w:rsidRDefault="00D614A4" w:rsidP="00D614A4">
      <w:pPr>
        <w:pStyle w:val="Akapitzlist"/>
        <w:numPr>
          <w:ilvl w:val="0"/>
          <w:numId w:val="12"/>
        </w:num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....</w:t>
      </w:r>
    </w:p>
    <w:p w14:paraId="53A7F825" w14:textId="77777777" w:rsidR="00D614A4" w:rsidRPr="0040148D" w:rsidRDefault="00D614A4" w:rsidP="00D614A4">
      <w:pPr>
        <w:numPr>
          <w:ilvl w:val="0"/>
          <w:numId w:val="12"/>
        </w:numPr>
        <w:spacing w:after="0" w:line="360" w:lineRule="auto"/>
        <w:ind w:left="357" w:hanging="357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</w:t>
      </w:r>
    </w:p>
    <w:p w14:paraId="6DE7963B" w14:textId="77777777" w:rsidR="00D614A4" w:rsidRPr="0040148D" w:rsidRDefault="00D614A4" w:rsidP="00D614A4">
      <w:pPr>
        <w:pStyle w:val="Akapitzlist"/>
        <w:numPr>
          <w:ilvl w:val="0"/>
          <w:numId w:val="12"/>
        </w:num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....</w:t>
      </w:r>
    </w:p>
    <w:p w14:paraId="687B39C3" w14:textId="77777777" w:rsidR="00D614A4" w:rsidRPr="0040148D" w:rsidRDefault="00D614A4" w:rsidP="00D614A4">
      <w:pPr>
        <w:numPr>
          <w:ilvl w:val="0"/>
          <w:numId w:val="12"/>
        </w:numPr>
        <w:spacing w:after="0" w:line="360" w:lineRule="auto"/>
        <w:ind w:left="357" w:hanging="357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</w:t>
      </w:r>
    </w:p>
    <w:p w14:paraId="5A63D012" w14:textId="77777777" w:rsidR="00D614A4" w:rsidRPr="0040148D" w:rsidRDefault="00D614A4" w:rsidP="00D614A4">
      <w:pPr>
        <w:pStyle w:val="Akapitzlist"/>
        <w:numPr>
          <w:ilvl w:val="0"/>
          <w:numId w:val="12"/>
        </w:num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....</w:t>
      </w:r>
    </w:p>
    <w:p w14:paraId="42322166" w14:textId="77777777" w:rsidR="00D614A4" w:rsidRPr="0040148D" w:rsidRDefault="00D614A4" w:rsidP="00D614A4">
      <w:pPr>
        <w:numPr>
          <w:ilvl w:val="0"/>
          <w:numId w:val="12"/>
        </w:numPr>
        <w:spacing w:after="0" w:line="360" w:lineRule="auto"/>
        <w:ind w:left="357" w:hanging="357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</w:t>
      </w:r>
    </w:p>
    <w:p w14:paraId="18381E3F" w14:textId="77777777" w:rsidR="00D614A4" w:rsidRPr="0040148D" w:rsidRDefault="00D614A4" w:rsidP="00D614A4">
      <w:pPr>
        <w:pStyle w:val="Akapitzlist"/>
        <w:numPr>
          <w:ilvl w:val="0"/>
          <w:numId w:val="12"/>
        </w:num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....</w:t>
      </w:r>
    </w:p>
    <w:p w14:paraId="3BED28B6" w14:textId="77777777" w:rsidR="00D614A4" w:rsidRPr="0040148D" w:rsidRDefault="00D614A4" w:rsidP="00D614A4">
      <w:pPr>
        <w:numPr>
          <w:ilvl w:val="0"/>
          <w:numId w:val="12"/>
        </w:numPr>
        <w:spacing w:after="0" w:line="360" w:lineRule="auto"/>
        <w:ind w:left="357" w:hanging="357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.............</w:t>
      </w:r>
    </w:p>
    <w:p w14:paraId="32DFB8AF" w14:textId="77777777" w:rsidR="00B9031A" w:rsidRDefault="00B9031A" w:rsidP="00280912">
      <w:pPr>
        <w:spacing w:after="0" w:line="360" w:lineRule="auto"/>
        <w:jc w:val="both"/>
        <w:rPr>
          <w:rFonts w:asciiTheme="majorHAnsi" w:hAnsiTheme="majorHAnsi" w:cstheme="majorHAnsi"/>
        </w:rPr>
      </w:pPr>
    </w:p>
    <w:p w14:paraId="6CEE3172" w14:textId="02F94D10" w:rsidR="007C2F28" w:rsidRDefault="007C2F28" w:rsidP="007C2F28">
      <w:pPr>
        <w:spacing w:after="0" w:line="360" w:lineRule="auto"/>
        <w:rPr>
          <w:rFonts w:asciiTheme="majorHAnsi" w:hAnsiTheme="majorHAnsi" w:cstheme="majorHAnsi"/>
        </w:rPr>
      </w:pPr>
    </w:p>
    <w:p w14:paraId="310E12BD" w14:textId="03F1B1C9" w:rsidR="00B9031A" w:rsidRDefault="00B9031A" w:rsidP="007C2F28">
      <w:pPr>
        <w:spacing w:after="0" w:line="360" w:lineRule="auto"/>
        <w:rPr>
          <w:rFonts w:asciiTheme="majorHAnsi" w:hAnsiTheme="majorHAnsi" w:cstheme="majorHAnsi"/>
        </w:rPr>
      </w:pPr>
    </w:p>
    <w:p w14:paraId="6A3E1D52" w14:textId="1C2C870D" w:rsidR="00B9031A" w:rsidRDefault="00B9031A" w:rsidP="007C2F28">
      <w:pPr>
        <w:spacing w:after="0" w:line="360" w:lineRule="auto"/>
        <w:rPr>
          <w:rFonts w:asciiTheme="majorHAnsi" w:hAnsiTheme="majorHAnsi" w:cstheme="majorHAnsi"/>
        </w:rPr>
      </w:pPr>
    </w:p>
    <w:p w14:paraId="7345C2F4" w14:textId="5655048C" w:rsidR="00AF3129" w:rsidRDefault="00AF3129" w:rsidP="007C2F28">
      <w:pPr>
        <w:spacing w:after="0" w:line="360" w:lineRule="auto"/>
        <w:rPr>
          <w:rFonts w:asciiTheme="majorHAnsi" w:hAnsiTheme="majorHAnsi" w:cstheme="majorHAnsi"/>
        </w:rPr>
      </w:pPr>
    </w:p>
    <w:p w14:paraId="169C5D15" w14:textId="07ABA987" w:rsidR="00AF3129" w:rsidRDefault="00AF3129" w:rsidP="007C2F28">
      <w:pPr>
        <w:spacing w:after="0" w:line="360" w:lineRule="auto"/>
        <w:rPr>
          <w:rFonts w:asciiTheme="majorHAnsi" w:hAnsiTheme="majorHAnsi" w:cstheme="majorHAnsi"/>
        </w:rPr>
      </w:pPr>
    </w:p>
    <w:p w14:paraId="5F934AAD" w14:textId="30A4B640" w:rsidR="00AF3129" w:rsidRDefault="00AF3129" w:rsidP="007C2F28">
      <w:pPr>
        <w:spacing w:after="0" w:line="360" w:lineRule="auto"/>
        <w:rPr>
          <w:rFonts w:asciiTheme="majorHAnsi" w:hAnsiTheme="majorHAnsi" w:cstheme="majorHAnsi"/>
        </w:rPr>
      </w:pPr>
    </w:p>
    <w:p w14:paraId="39F08234" w14:textId="5ABFCD45" w:rsidR="00AF3129" w:rsidRDefault="00AF3129" w:rsidP="007C2F28">
      <w:pPr>
        <w:spacing w:after="0" w:line="360" w:lineRule="auto"/>
        <w:rPr>
          <w:rFonts w:asciiTheme="majorHAnsi" w:hAnsiTheme="majorHAnsi" w:cstheme="majorHAnsi"/>
        </w:rPr>
      </w:pPr>
    </w:p>
    <w:p w14:paraId="0B32BBBE" w14:textId="77777777" w:rsidR="00AF3129" w:rsidRDefault="00AF3129" w:rsidP="007C2F28">
      <w:pPr>
        <w:spacing w:after="0" w:line="360" w:lineRule="auto"/>
        <w:rPr>
          <w:rFonts w:asciiTheme="majorHAnsi" w:hAnsiTheme="majorHAnsi" w:cstheme="majorHAnsi"/>
        </w:rPr>
      </w:pPr>
    </w:p>
    <w:p w14:paraId="1AA30BC3" w14:textId="77777777" w:rsidR="00B9031A" w:rsidRPr="0040148D" w:rsidRDefault="00B9031A" w:rsidP="007C2F28">
      <w:pPr>
        <w:spacing w:after="0" w:line="360" w:lineRule="auto"/>
        <w:rPr>
          <w:rFonts w:asciiTheme="majorHAnsi" w:hAnsiTheme="majorHAnsi" w:cstheme="majorHAnsi"/>
        </w:rPr>
      </w:pPr>
    </w:p>
    <w:p w14:paraId="5CB2FAA7" w14:textId="62658D64" w:rsidR="00674B34" w:rsidRPr="0040148D" w:rsidRDefault="00674B34" w:rsidP="007C2F28">
      <w:p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................................ dn. ...............................  </w:t>
      </w:r>
    </w:p>
    <w:p w14:paraId="0EE60D1E" w14:textId="77777777" w:rsidR="007C2F28" w:rsidRPr="0040148D" w:rsidRDefault="00674B34" w:rsidP="007C2F28">
      <w:pPr>
        <w:spacing w:after="0" w:line="360" w:lineRule="auto"/>
        <w:jc w:val="right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</w:t>
      </w:r>
    </w:p>
    <w:p w14:paraId="59A9D337" w14:textId="553CEBF8" w:rsidR="00B9031A" w:rsidRPr="00B9031A" w:rsidRDefault="007C2F28" w:rsidP="007C2F28">
      <w:pPr>
        <w:spacing w:after="0" w:line="360" w:lineRule="auto"/>
        <w:jc w:val="center"/>
        <w:rPr>
          <w:rFonts w:asciiTheme="majorHAnsi" w:hAnsiTheme="majorHAnsi" w:cstheme="majorHAnsi"/>
          <w:bCs/>
          <w:i/>
          <w:sz w:val="16"/>
          <w:szCs w:val="16"/>
        </w:rPr>
      </w:pPr>
      <w:r w:rsidRPr="0040148D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        </w:t>
      </w:r>
      <w:r w:rsidR="00B9031A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podpis(y)  i pieczęcie osób </w:t>
      </w:r>
    </w:p>
    <w:p w14:paraId="15BB510C" w14:textId="5857C773" w:rsidR="00674B34" w:rsidRPr="00B9031A" w:rsidRDefault="00B9031A" w:rsidP="007C2F28">
      <w:pPr>
        <w:spacing w:after="0" w:line="360" w:lineRule="auto"/>
        <w:jc w:val="center"/>
        <w:rPr>
          <w:rFonts w:asciiTheme="majorHAnsi" w:hAnsiTheme="majorHAnsi" w:cstheme="majorHAnsi"/>
          <w:i/>
          <w:sz w:val="20"/>
          <w:szCs w:val="20"/>
        </w:rPr>
      </w:pPr>
      <w:r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>upoważni</w:t>
      </w:r>
      <w:r w:rsidR="007C2F28"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>do reprezentowania Wykonawcy</w:t>
      </w:r>
      <w:bookmarkEnd w:id="0"/>
    </w:p>
    <w:sectPr w:rsidR="00674B34" w:rsidRPr="00B9031A" w:rsidSect="00AF3129">
      <w:footerReference w:type="default" r:id="rId9"/>
      <w:footerReference w:type="first" r:id="rId10"/>
      <w:pgSz w:w="11906" w:h="16838" w:code="9"/>
      <w:pgMar w:top="851" w:right="1418" w:bottom="993" w:left="1418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4B1FA" w16cex:dateUtc="2021-02-15T07:40:00Z"/>
  <w16cex:commentExtensible w16cex:durableId="23D4AAFE" w16cex:dateUtc="2021-02-15T07:10:00Z"/>
  <w16cex:commentExtensible w16cex:durableId="23D4AB97" w16cex:dateUtc="2021-02-15T07:13:00Z"/>
  <w16cex:commentExtensible w16cex:durableId="23D4AC48" w16cex:dateUtc="2021-02-15T07:16:00Z"/>
  <w16cex:commentExtensible w16cex:durableId="23D4F6B0" w16cex:dateUtc="2021-02-15T12:33:00Z"/>
  <w16cex:commentExtensible w16cex:durableId="23D4B3AB" w16cex:dateUtc="2021-02-15T07:47:00Z"/>
  <w16cex:commentExtensible w16cex:durableId="23D4B480" w16cex:dateUtc="2021-02-15T07:51:00Z"/>
  <w16cex:commentExtensible w16cex:durableId="23D4B603" w16cex:dateUtc="2021-02-15T07:57:00Z"/>
  <w16cex:commentExtensible w16cex:durableId="23D4B63C" w16cex:dateUtc="2021-02-15T07:58:00Z"/>
  <w16cex:commentExtensible w16cex:durableId="23D50F1E" w16cex:dateUtc="2021-02-15T14:17:00Z"/>
  <w16cex:commentExtensible w16cex:durableId="23D4B6A0" w16cex:dateUtc="2021-02-15T08:00:00Z"/>
  <w16cex:commentExtensible w16cex:durableId="23D4F249" w16cex:dateUtc="2021-02-15T12:14:00Z"/>
  <w16cex:commentExtensible w16cex:durableId="23D50E6E" w16cex:dateUtc="2021-02-15T14:14:00Z"/>
  <w16cex:commentExtensible w16cex:durableId="23D4F623" w16cex:dateUtc="2021-02-15T12:31:00Z"/>
  <w16cex:commentExtensible w16cex:durableId="23D4F49F" w16cex:dateUtc="2021-02-15T12:24:00Z"/>
  <w16cex:commentExtensible w16cex:durableId="23D4F4CA" w16cex:dateUtc="2021-02-15T12:2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C173C9" w14:textId="77777777" w:rsidR="00CF43C2" w:rsidRDefault="00CF43C2" w:rsidP="00E03312">
      <w:pPr>
        <w:spacing w:after="0" w:line="240" w:lineRule="auto"/>
      </w:pPr>
      <w:r>
        <w:separator/>
      </w:r>
    </w:p>
  </w:endnote>
  <w:endnote w:type="continuationSeparator" w:id="0">
    <w:p w14:paraId="2C875915" w14:textId="77777777" w:rsidR="00CF43C2" w:rsidRDefault="00CF43C2" w:rsidP="00E03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rlito">
    <w:altName w:val="Calibri"/>
    <w:charset w:val="00"/>
    <w:family w:val="swiss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8991951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373BF1A" w14:textId="0D10FB4B" w:rsidR="00B9031A" w:rsidRDefault="00B9031A">
            <w:pPr>
              <w:pStyle w:val="Stopka"/>
              <w:jc w:val="right"/>
            </w:pP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76A83CFB" w14:textId="77777777" w:rsidR="00B9031A" w:rsidRDefault="00B9031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 w:cstheme="majorHAnsi"/>
        <w:i/>
        <w:sz w:val="16"/>
        <w:szCs w:val="16"/>
      </w:rPr>
      <w:id w:val="130565768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  <w:i/>
            <w:sz w:val="16"/>
            <w:szCs w:val="16"/>
          </w:rPr>
          <w:id w:val="59456625"/>
          <w:docPartObj>
            <w:docPartGallery w:val="Page Numbers (Top of Page)"/>
            <w:docPartUnique/>
          </w:docPartObj>
        </w:sdtPr>
        <w:sdtEndPr/>
        <w:sdtContent>
          <w:p w14:paraId="7D44A1C5" w14:textId="6AFDD536" w:rsidR="00AF3129" w:rsidRPr="00AF3129" w:rsidRDefault="00AF3129">
            <w:pPr>
              <w:pStyle w:val="Stopka"/>
              <w:jc w:val="right"/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t>2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2CC7A306" w14:textId="77777777" w:rsidR="00AF3129" w:rsidRDefault="00AF312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A2E4F4" w14:textId="77777777" w:rsidR="00CF43C2" w:rsidRDefault="00CF43C2" w:rsidP="00E03312">
      <w:pPr>
        <w:spacing w:after="0" w:line="240" w:lineRule="auto"/>
      </w:pPr>
      <w:r>
        <w:separator/>
      </w:r>
    </w:p>
  </w:footnote>
  <w:footnote w:type="continuationSeparator" w:id="0">
    <w:p w14:paraId="73750170" w14:textId="77777777" w:rsidR="00CF43C2" w:rsidRDefault="00CF43C2" w:rsidP="00E033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</w:lvl>
  </w:abstractNum>
  <w:abstractNum w:abstractNumId="1" w15:restartNumberingAfterBreak="0">
    <w:nsid w:val="011F3B9C"/>
    <w:multiLevelType w:val="hybridMultilevel"/>
    <w:tmpl w:val="115E8838"/>
    <w:lvl w:ilvl="0" w:tplc="900C9FDA">
      <w:start w:val="10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5B3FBB"/>
    <w:multiLevelType w:val="hybridMultilevel"/>
    <w:tmpl w:val="727CA00E"/>
    <w:lvl w:ilvl="0" w:tplc="DB7A6FC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A00C2C"/>
    <w:multiLevelType w:val="hybridMultilevel"/>
    <w:tmpl w:val="D8B89E92"/>
    <w:lvl w:ilvl="0" w:tplc="0CC06640">
      <w:start w:val="1"/>
      <w:numFmt w:val="decimal"/>
      <w:lvlText w:val="%1)"/>
      <w:lvlJc w:val="left"/>
      <w:pPr>
        <w:ind w:left="1440" w:hanging="360"/>
      </w:pPr>
      <w:rPr>
        <w:rFonts w:ascii="Trebuchet MS" w:eastAsia="Calibri" w:hAnsi="Trebuchet MS" w:cs="Arial" w:hint="default"/>
        <w:b w:val="0"/>
      </w:rPr>
    </w:lvl>
    <w:lvl w:ilvl="1" w:tplc="ED92C0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5" w15:restartNumberingAfterBreak="0">
    <w:nsid w:val="09B50DA2"/>
    <w:multiLevelType w:val="hybridMultilevel"/>
    <w:tmpl w:val="9E7A18F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201514"/>
    <w:multiLevelType w:val="hybridMultilevel"/>
    <w:tmpl w:val="235E33C6"/>
    <w:lvl w:ilvl="0" w:tplc="CC70817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0DE66ADF"/>
    <w:multiLevelType w:val="hybridMultilevel"/>
    <w:tmpl w:val="91A87FF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0EEF1CAF"/>
    <w:multiLevelType w:val="hybridMultilevel"/>
    <w:tmpl w:val="2F0C38FE"/>
    <w:lvl w:ilvl="0" w:tplc="F2A0AB4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3136A15"/>
    <w:multiLevelType w:val="hybridMultilevel"/>
    <w:tmpl w:val="F8EC3BC8"/>
    <w:lvl w:ilvl="0" w:tplc="C2CE10A4">
      <w:start w:val="1"/>
      <w:numFmt w:val="decimal"/>
      <w:lvlText w:val="%1)"/>
      <w:lvlJc w:val="left"/>
      <w:pPr>
        <w:ind w:left="1200" w:hanging="360"/>
      </w:pPr>
      <w:rPr>
        <w:rFonts w:ascii="Trebuchet MS" w:eastAsia="Times New Roman" w:hAnsi="Trebuchet MS" w:cs="Arial"/>
      </w:rPr>
    </w:lvl>
    <w:lvl w:ilvl="1" w:tplc="04150019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0" w15:restartNumberingAfterBreak="0">
    <w:nsid w:val="14926728"/>
    <w:multiLevelType w:val="hybridMultilevel"/>
    <w:tmpl w:val="4750211C"/>
    <w:lvl w:ilvl="0" w:tplc="29C6025E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1" w15:restartNumberingAfterBreak="0">
    <w:nsid w:val="153B25F8"/>
    <w:multiLevelType w:val="hybridMultilevel"/>
    <w:tmpl w:val="C4EACE4A"/>
    <w:lvl w:ilvl="0" w:tplc="B914E0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777DC6"/>
    <w:multiLevelType w:val="singleLevel"/>
    <w:tmpl w:val="6D18CA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Theme="majorHAnsi" w:eastAsia="Calibri" w:hAnsiTheme="majorHAnsi" w:cstheme="majorHAnsi" w:hint="default"/>
        <w:sz w:val="22"/>
        <w:szCs w:val="22"/>
      </w:rPr>
    </w:lvl>
  </w:abstractNum>
  <w:abstractNum w:abstractNumId="13" w15:restartNumberingAfterBreak="0">
    <w:nsid w:val="22246CA8"/>
    <w:multiLevelType w:val="multilevel"/>
    <w:tmpl w:val="C73A9A54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4" w15:restartNumberingAfterBreak="0">
    <w:nsid w:val="2A331732"/>
    <w:multiLevelType w:val="hybridMultilevel"/>
    <w:tmpl w:val="727CA00E"/>
    <w:lvl w:ilvl="0" w:tplc="DB7A6FC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763BE3"/>
    <w:multiLevelType w:val="hybridMultilevel"/>
    <w:tmpl w:val="7742A132"/>
    <w:lvl w:ilvl="0" w:tplc="8822FC5C">
      <w:start w:val="1"/>
      <w:numFmt w:val="decimal"/>
      <w:lvlText w:val="%1)"/>
      <w:lvlJc w:val="left"/>
      <w:pPr>
        <w:ind w:left="1014" w:hanging="360"/>
      </w:pPr>
      <w:rPr>
        <w:rFonts w:ascii="Trebuchet MS" w:eastAsia="Calibri" w:hAnsi="Trebuchet MS" w:cs="Arial"/>
      </w:rPr>
    </w:lvl>
    <w:lvl w:ilvl="1" w:tplc="04150019" w:tentative="1">
      <w:start w:val="1"/>
      <w:numFmt w:val="lowerLetter"/>
      <w:lvlText w:val="%2."/>
      <w:lvlJc w:val="left"/>
      <w:pPr>
        <w:ind w:left="1734" w:hanging="360"/>
      </w:pPr>
    </w:lvl>
    <w:lvl w:ilvl="2" w:tplc="0415001B" w:tentative="1">
      <w:start w:val="1"/>
      <w:numFmt w:val="lowerRoman"/>
      <w:lvlText w:val="%3."/>
      <w:lvlJc w:val="right"/>
      <w:pPr>
        <w:ind w:left="2454" w:hanging="180"/>
      </w:pPr>
    </w:lvl>
    <w:lvl w:ilvl="3" w:tplc="0415000F" w:tentative="1">
      <w:start w:val="1"/>
      <w:numFmt w:val="decimal"/>
      <w:lvlText w:val="%4."/>
      <w:lvlJc w:val="left"/>
      <w:pPr>
        <w:ind w:left="3174" w:hanging="360"/>
      </w:pPr>
    </w:lvl>
    <w:lvl w:ilvl="4" w:tplc="04150019" w:tentative="1">
      <w:start w:val="1"/>
      <w:numFmt w:val="lowerLetter"/>
      <w:lvlText w:val="%5."/>
      <w:lvlJc w:val="left"/>
      <w:pPr>
        <w:ind w:left="3894" w:hanging="360"/>
      </w:pPr>
    </w:lvl>
    <w:lvl w:ilvl="5" w:tplc="0415001B" w:tentative="1">
      <w:start w:val="1"/>
      <w:numFmt w:val="lowerRoman"/>
      <w:lvlText w:val="%6."/>
      <w:lvlJc w:val="right"/>
      <w:pPr>
        <w:ind w:left="4614" w:hanging="180"/>
      </w:pPr>
    </w:lvl>
    <w:lvl w:ilvl="6" w:tplc="0415000F" w:tentative="1">
      <w:start w:val="1"/>
      <w:numFmt w:val="decimal"/>
      <w:lvlText w:val="%7."/>
      <w:lvlJc w:val="left"/>
      <w:pPr>
        <w:ind w:left="5334" w:hanging="360"/>
      </w:pPr>
    </w:lvl>
    <w:lvl w:ilvl="7" w:tplc="04150019" w:tentative="1">
      <w:start w:val="1"/>
      <w:numFmt w:val="lowerLetter"/>
      <w:lvlText w:val="%8."/>
      <w:lvlJc w:val="left"/>
      <w:pPr>
        <w:ind w:left="6054" w:hanging="360"/>
      </w:pPr>
    </w:lvl>
    <w:lvl w:ilvl="8" w:tplc="0415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16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914EF1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643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32CF5C35"/>
    <w:multiLevelType w:val="hybridMultilevel"/>
    <w:tmpl w:val="EFC2AA12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657880"/>
    <w:multiLevelType w:val="hybridMultilevel"/>
    <w:tmpl w:val="21E0DABE"/>
    <w:lvl w:ilvl="0" w:tplc="885A7056">
      <w:start w:val="1"/>
      <w:numFmt w:val="decimal"/>
      <w:lvlText w:val="%1."/>
      <w:lvlJc w:val="left"/>
      <w:pPr>
        <w:ind w:left="898" w:hanging="360"/>
      </w:pPr>
      <w:rPr>
        <w:rFonts w:ascii="Calibri Light" w:eastAsia="Carlito" w:hAnsi="Calibri Light" w:cs="Calibri Light" w:hint="default"/>
        <w:b w:val="0"/>
        <w:spacing w:val="-3"/>
        <w:w w:val="100"/>
        <w:sz w:val="22"/>
        <w:szCs w:val="22"/>
        <w:lang w:val="pl-PL" w:eastAsia="en-US" w:bidi="ar-SA"/>
      </w:rPr>
    </w:lvl>
    <w:lvl w:ilvl="1" w:tplc="3D9C155C">
      <w:start w:val="1"/>
      <w:numFmt w:val="decimal"/>
      <w:lvlText w:val="%2)"/>
      <w:lvlJc w:val="left"/>
      <w:pPr>
        <w:ind w:left="1246" w:hanging="360"/>
      </w:pPr>
      <w:rPr>
        <w:rFonts w:asciiTheme="majorHAnsi" w:eastAsia="Carlito" w:hAnsiTheme="majorHAnsi" w:cstheme="majorHAnsi" w:hint="default"/>
        <w:spacing w:val="-5"/>
        <w:w w:val="100"/>
        <w:sz w:val="22"/>
        <w:szCs w:val="22"/>
        <w:lang w:val="pl-PL" w:eastAsia="en-US" w:bidi="ar-SA"/>
      </w:rPr>
    </w:lvl>
    <w:lvl w:ilvl="2" w:tplc="65E0D87E">
      <w:numFmt w:val="bullet"/>
      <w:lvlText w:val="•"/>
      <w:lvlJc w:val="left"/>
      <w:pPr>
        <w:ind w:left="2231" w:hanging="360"/>
      </w:pPr>
      <w:rPr>
        <w:rFonts w:hint="default"/>
        <w:lang w:val="pl-PL" w:eastAsia="en-US" w:bidi="ar-SA"/>
      </w:rPr>
    </w:lvl>
    <w:lvl w:ilvl="3" w:tplc="F4CCC15E">
      <w:numFmt w:val="bullet"/>
      <w:lvlText w:val="•"/>
      <w:lvlJc w:val="left"/>
      <w:pPr>
        <w:ind w:left="3223" w:hanging="360"/>
      </w:pPr>
      <w:rPr>
        <w:rFonts w:hint="default"/>
        <w:lang w:val="pl-PL" w:eastAsia="en-US" w:bidi="ar-SA"/>
      </w:rPr>
    </w:lvl>
    <w:lvl w:ilvl="4" w:tplc="C298D78A">
      <w:numFmt w:val="bullet"/>
      <w:lvlText w:val="•"/>
      <w:lvlJc w:val="left"/>
      <w:pPr>
        <w:ind w:left="4215" w:hanging="360"/>
      </w:pPr>
      <w:rPr>
        <w:rFonts w:hint="default"/>
        <w:lang w:val="pl-PL" w:eastAsia="en-US" w:bidi="ar-SA"/>
      </w:rPr>
    </w:lvl>
    <w:lvl w:ilvl="5" w:tplc="6FB02A3C">
      <w:numFmt w:val="bullet"/>
      <w:lvlText w:val="•"/>
      <w:lvlJc w:val="left"/>
      <w:pPr>
        <w:ind w:left="5207" w:hanging="360"/>
      </w:pPr>
      <w:rPr>
        <w:rFonts w:hint="default"/>
        <w:lang w:val="pl-PL" w:eastAsia="en-US" w:bidi="ar-SA"/>
      </w:rPr>
    </w:lvl>
    <w:lvl w:ilvl="6" w:tplc="961C42E4">
      <w:numFmt w:val="bullet"/>
      <w:lvlText w:val="•"/>
      <w:lvlJc w:val="left"/>
      <w:pPr>
        <w:ind w:left="6199" w:hanging="360"/>
      </w:pPr>
      <w:rPr>
        <w:rFonts w:hint="default"/>
        <w:lang w:val="pl-PL" w:eastAsia="en-US" w:bidi="ar-SA"/>
      </w:rPr>
    </w:lvl>
    <w:lvl w:ilvl="7" w:tplc="8AEC1E12">
      <w:numFmt w:val="bullet"/>
      <w:lvlText w:val="•"/>
      <w:lvlJc w:val="left"/>
      <w:pPr>
        <w:ind w:left="7190" w:hanging="360"/>
      </w:pPr>
      <w:rPr>
        <w:rFonts w:hint="default"/>
        <w:lang w:val="pl-PL" w:eastAsia="en-US" w:bidi="ar-SA"/>
      </w:rPr>
    </w:lvl>
    <w:lvl w:ilvl="8" w:tplc="FCF4CCD4">
      <w:numFmt w:val="bullet"/>
      <w:lvlText w:val="•"/>
      <w:lvlJc w:val="left"/>
      <w:pPr>
        <w:ind w:left="8182" w:hanging="360"/>
      </w:pPr>
      <w:rPr>
        <w:rFonts w:hint="default"/>
        <w:lang w:val="pl-PL" w:eastAsia="en-US" w:bidi="ar-SA"/>
      </w:rPr>
    </w:lvl>
  </w:abstractNum>
  <w:abstractNum w:abstractNumId="21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22" w15:restartNumberingAfterBreak="0">
    <w:nsid w:val="3B335F27"/>
    <w:multiLevelType w:val="hybridMultilevel"/>
    <w:tmpl w:val="31A29BFA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3C1BD2"/>
    <w:multiLevelType w:val="hybridMultilevel"/>
    <w:tmpl w:val="24C4CA02"/>
    <w:lvl w:ilvl="0" w:tplc="55CCCA34">
      <w:start w:val="1"/>
      <w:numFmt w:val="decimal"/>
      <w:lvlText w:val="%1)"/>
      <w:lvlJc w:val="left"/>
      <w:pPr>
        <w:ind w:left="1068" w:hanging="360"/>
      </w:pPr>
      <w:rPr>
        <w:rFonts w:ascii="Trebuchet MS" w:eastAsia="Calibri" w:hAnsi="Trebuchet MS" w:cs="Arial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D176800"/>
    <w:multiLevelType w:val="hybridMultilevel"/>
    <w:tmpl w:val="D0587EEA"/>
    <w:lvl w:ilvl="0" w:tplc="4AA88D92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43666EAC"/>
    <w:multiLevelType w:val="hybridMultilevel"/>
    <w:tmpl w:val="FE407026"/>
    <w:lvl w:ilvl="0" w:tplc="6262A052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1511AA"/>
    <w:multiLevelType w:val="hybridMultilevel"/>
    <w:tmpl w:val="BD6C4A14"/>
    <w:lvl w:ilvl="0" w:tplc="551CADD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b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5EA70FC"/>
    <w:multiLevelType w:val="hybridMultilevel"/>
    <w:tmpl w:val="0F14AE4A"/>
    <w:lvl w:ilvl="0" w:tplc="D17ABB68">
      <w:start w:val="1"/>
      <w:numFmt w:val="decimal"/>
      <w:lvlText w:val="%1."/>
      <w:lvlJc w:val="left"/>
      <w:pPr>
        <w:ind w:left="360" w:hanging="360"/>
      </w:pPr>
      <w:rPr>
        <w:rFonts w:cs="Times New Roman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5AA07041"/>
    <w:multiLevelType w:val="hybridMultilevel"/>
    <w:tmpl w:val="CC34A32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F16241D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602710E7"/>
    <w:multiLevelType w:val="multilevel"/>
    <w:tmpl w:val="0196318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1" w15:restartNumberingAfterBreak="0">
    <w:nsid w:val="688A3DD1"/>
    <w:multiLevelType w:val="hybridMultilevel"/>
    <w:tmpl w:val="975648B4"/>
    <w:lvl w:ilvl="0" w:tplc="4064C8FA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1D3484"/>
    <w:multiLevelType w:val="hybridMultilevel"/>
    <w:tmpl w:val="80965C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226127"/>
    <w:multiLevelType w:val="hybridMultilevel"/>
    <w:tmpl w:val="E49E02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9E5B3B"/>
    <w:multiLevelType w:val="multilevel"/>
    <w:tmpl w:val="7088819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75C72393"/>
    <w:multiLevelType w:val="hybridMultilevel"/>
    <w:tmpl w:val="F880F1E8"/>
    <w:lvl w:ilvl="0" w:tplc="0415000F">
      <w:start w:val="1"/>
      <w:numFmt w:val="decimal"/>
      <w:lvlText w:val="%1."/>
      <w:lvlJc w:val="left"/>
      <w:pPr>
        <w:ind w:left="786" w:hanging="360"/>
      </w:pPr>
      <w:rPr>
        <w:rFonts w:cs="Times New Roman" w:hint="default"/>
      </w:rPr>
    </w:lvl>
    <w:lvl w:ilvl="1" w:tplc="0CE40698">
      <w:start w:val="1"/>
      <w:numFmt w:val="decimal"/>
      <w:lvlText w:val="%2)"/>
      <w:lvlJc w:val="left"/>
      <w:pPr>
        <w:ind w:left="1440" w:hanging="360"/>
      </w:pPr>
      <w:rPr>
        <w:rFonts w:ascii="Trebuchet MS" w:eastAsia="Calibri" w:hAnsi="Trebuchet MS" w:cs="Arial"/>
        <w:b w:val="0"/>
      </w:rPr>
    </w:lvl>
    <w:lvl w:ilvl="2" w:tplc="8E20DED0">
      <w:start w:val="1"/>
      <w:numFmt w:val="decimal"/>
      <w:lvlText w:val="%3."/>
      <w:lvlJc w:val="left"/>
      <w:pPr>
        <w:ind w:left="2340" w:hanging="360"/>
      </w:pPr>
      <w:rPr>
        <w:rFonts w:ascii="Trebuchet MS" w:eastAsia="Calibri" w:hAnsi="Trebuchet MS" w:cs="Arial"/>
      </w:rPr>
    </w:lvl>
    <w:lvl w:ilvl="3" w:tplc="A17A68CA">
      <w:start w:val="1"/>
      <w:numFmt w:val="decimal"/>
      <w:lvlText w:val="%4)"/>
      <w:lvlJc w:val="left"/>
      <w:pPr>
        <w:ind w:left="2486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79185423"/>
    <w:multiLevelType w:val="hybridMultilevel"/>
    <w:tmpl w:val="658037C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A1E2028"/>
    <w:multiLevelType w:val="hybridMultilevel"/>
    <w:tmpl w:val="42426E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AF336F"/>
    <w:multiLevelType w:val="hybridMultilevel"/>
    <w:tmpl w:val="BA5E5E06"/>
    <w:lvl w:ilvl="0" w:tplc="04150011">
      <w:start w:val="1"/>
      <w:numFmt w:val="decimal"/>
      <w:lvlText w:val="%1)"/>
      <w:lvlJc w:val="left"/>
      <w:pPr>
        <w:ind w:left="1146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39" w15:restartNumberingAfterBreak="0">
    <w:nsid w:val="7EA978AB"/>
    <w:multiLevelType w:val="hybridMultilevel"/>
    <w:tmpl w:val="86C23F36"/>
    <w:lvl w:ilvl="0" w:tplc="6F44FC08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4"/>
  </w:num>
  <w:num w:numId="3">
    <w:abstractNumId w:val="8"/>
  </w:num>
  <w:num w:numId="4">
    <w:abstractNumId w:val="27"/>
  </w:num>
  <w:num w:numId="5">
    <w:abstractNumId w:val="35"/>
  </w:num>
  <w:num w:numId="6">
    <w:abstractNumId w:val="38"/>
  </w:num>
  <w:num w:numId="7">
    <w:abstractNumId w:val="29"/>
  </w:num>
  <w:num w:numId="8">
    <w:abstractNumId w:val="6"/>
  </w:num>
  <w:num w:numId="9">
    <w:abstractNumId w:val="10"/>
  </w:num>
  <w:num w:numId="10">
    <w:abstractNumId w:val="18"/>
  </w:num>
  <w:num w:numId="11">
    <w:abstractNumId w:val="21"/>
  </w:num>
  <w:num w:numId="12">
    <w:abstractNumId w:val="12"/>
    <w:lvlOverride w:ilvl="0">
      <w:startOverride w:val="1"/>
    </w:lvlOverride>
  </w:num>
  <w:num w:numId="13">
    <w:abstractNumId w:val="17"/>
  </w:num>
  <w:num w:numId="14">
    <w:abstractNumId w:val="9"/>
  </w:num>
  <w:num w:numId="15">
    <w:abstractNumId w:val="15"/>
  </w:num>
  <w:num w:numId="16">
    <w:abstractNumId w:val="28"/>
  </w:num>
  <w:num w:numId="17">
    <w:abstractNumId w:val="23"/>
  </w:num>
  <w:num w:numId="18">
    <w:abstractNumId w:val="36"/>
  </w:num>
  <w:num w:numId="19">
    <w:abstractNumId w:val="31"/>
  </w:num>
  <w:num w:numId="20">
    <w:abstractNumId w:val="3"/>
  </w:num>
  <w:num w:numId="21">
    <w:abstractNumId w:val="19"/>
  </w:num>
  <w:num w:numId="22">
    <w:abstractNumId w:val="22"/>
  </w:num>
  <w:num w:numId="23">
    <w:abstractNumId w:val="16"/>
  </w:num>
  <w:num w:numId="24">
    <w:abstractNumId w:val="30"/>
  </w:num>
  <w:num w:numId="25">
    <w:abstractNumId w:val="13"/>
  </w:num>
  <w:num w:numId="26">
    <w:abstractNumId w:val="4"/>
  </w:num>
  <w:num w:numId="27">
    <w:abstractNumId w:val="26"/>
  </w:num>
  <w:num w:numId="28">
    <w:abstractNumId w:val="1"/>
  </w:num>
  <w:num w:numId="29">
    <w:abstractNumId w:val="33"/>
  </w:num>
  <w:num w:numId="30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1"/>
  </w:num>
  <w:num w:numId="32">
    <w:abstractNumId w:val="37"/>
  </w:num>
  <w:num w:numId="33">
    <w:abstractNumId w:val="5"/>
  </w:num>
  <w:num w:numId="34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2"/>
  </w:num>
  <w:num w:numId="37">
    <w:abstractNumId w:val="34"/>
  </w:num>
  <w:num w:numId="38">
    <w:abstractNumId w:val="20"/>
  </w:num>
  <w:num w:numId="39">
    <w:abstractNumId w:val="14"/>
  </w:num>
  <w:num w:numId="40">
    <w:abstractNumId w:val="2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33"/>
  <w:proofState w:spelling="clean"/>
  <w:documentProtection w:edit="trackedChanges" w:enforcement="0"/>
  <w:defaultTabStop w:val="708"/>
  <w:hyphenationZone w:val="425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4B34"/>
    <w:rsid w:val="0000282D"/>
    <w:rsid w:val="0001390C"/>
    <w:rsid w:val="000306B0"/>
    <w:rsid w:val="00045DD6"/>
    <w:rsid w:val="0005212C"/>
    <w:rsid w:val="00062E35"/>
    <w:rsid w:val="0007319B"/>
    <w:rsid w:val="00073DBA"/>
    <w:rsid w:val="00075D66"/>
    <w:rsid w:val="000768E6"/>
    <w:rsid w:val="00076F4A"/>
    <w:rsid w:val="00084E68"/>
    <w:rsid w:val="00084EC2"/>
    <w:rsid w:val="000A157B"/>
    <w:rsid w:val="000A1DE4"/>
    <w:rsid w:val="000A442C"/>
    <w:rsid w:val="000B6BAB"/>
    <w:rsid w:val="000B6FD8"/>
    <w:rsid w:val="00101171"/>
    <w:rsid w:val="00103248"/>
    <w:rsid w:val="00106F0D"/>
    <w:rsid w:val="0010721C"/>
    <w:rsid w:val="001123A1"/>
    <w:rsid w:val="00112973"/>
    <w:rsid w:val="0011392D"/>
    <w:rsid w:val="00116C90"/>
    <w:rsid w:val="0012332F"/>
    <w:rsid w:val="001243B1"/>
    <w:rsid w:val="001274C7"/>
    <w:rsid w:val="0012773A"/>
    <w:rsid w:val="0013141E"/>
    <w:rsid w:val="00135BC1"/>
    <w:rsid w:val="00144474"/>
    <w:rsid w:val="00146E24"/>
    <w:rsid w:val="001541CF"/>
    <w:rsid w:val="0015503B"/>
    <w:rsid w:val="00157601"/>
    <w:rsid w:val="00164211"/>
    <w:rsid w:val="00166F66"/>
    <w:rsid w:val="00167A6B"/>
    <w:rsid w:val="00174904"/>
    <w:rsid w:val="00192646"/>
    <w:rsid w:val="00193F4B"/>
    <w:rsid w:val="001A6273"/>
    <w:rsid w:val="001A6B3D"/>
    <w:rsid w:val="001B45D9"/>
    <w:rsid w:val="001B75D8"/>
    <w:rsid w:val="001C165D"/>
    <w:rsid w:val="001C7EEC"/>
    <w:rsid w:val="001D1570"/>
    <w:rsid w:val="001D4A06"/>
    <w:rsid w:val="001E0212"/>
    <w:rsid w:val="001E4612"/>
    <w:rsid w:val="001E689F"/>
    <w:rsid w:val="001E6A87"/>
    <w:rsid w:val="001F24C8"/>
    <w:rsid w:val="00245F04"/>
    <w:rsid w:val="00250802"/>
    <w:rsid w:val="00250D44"/>
    <w:rsid w:val="00261560"/>
    <w:rsid w:val="00271892"/>
    <w:rsid w:val="002750D5"/>
    <w:rsid w:val="0027566F"/>
    <w:rsid w:val="00280912"/>
    <w:rsid w:val="00283B7B"/>
    <w:rsid w:val="00284311"/>
    <w:rsid w:val="002851D5"/>
    <w:rsid w:val="00293EC9"/>
    <w:rsid w:val="002C7A48"/>
    <w:rsid w:val="002D7FA7"/>
    <w:rsid w:val="002F5FB2"/>
    <w:rsid w:val="002F7F0A"/>
    <w:rsid w:val="00305FE0"/>
    <w:rsid w:val="0031122F"/>
    <w:rsid w:val="00330E1E"/>
    <w:rsid w:val="00331259"/>
    <w:rsid w:val="00356429"/>
    <w:rsid w:val="00357A67"/>
    <w:rsid w:val="003741AA"/>
    <w:rsid w:val="0038036F"/>
    <w:rsid w:val="0038366F"/>
    <w:rsid w:val="00383941"/>
    <w:rsid w:val="003A2FF6"/>
    <w:rsid w:val="003A7195"/>
    <w:rsid w:val="003B06F4"/>
    <w:rsid w:val="003B2860"/>
    <w:rsid w:val="003B3A5E"/>
    <w:rsid w:val="003B664E"/>
    <w:rsid w:val="003C291B"/>
    <w:rsid w:val="003C5EFF"/>
    <w:rsid w:val="003D479B"/>
    <w:rsid w:val="003D4E21"/>
    <w:rsid w:val="003E51FD"/>
    <w:rsid w:val="003F0E25"/>
    <w:rsid w:val="003F72BD"/>
    <w:rsid w:val="0040148D"/>
    <w:rsid w:val="00404B0D"/>
    <w:rsid w:val="004077D8"/>
    <w:rsid w:val="00415AF7"/>
    <w:rsid w:val="004213D0"/>
    <w:rsid w:val="0042235C"/>
    <w:rsid w:val="0043342C"/>
    <w:rsid w:val="00433BC6"/>
    <w:rsid w:val="0043516E"/>
    <w:rsid w:val="00455F1D"/>
    <w:rsid w:val="00457531"/>
    <w:rsid w:val="00464BF7"/>
    <w:rsid w:val="004678FC"/>
    <w:rsid w:val="004701B7"/>
    <w:rsid w:val="00470D1A"/>
    <w:rsid w:val="004741AC"/>
    <w:rsid w:val="00486DF8"/>
    <w:rsid w:val="004A4618"/>
    <w:rsid w:val="004A5C5A"/>
    <w:rsid w:val="004C5D9C"/>
    <w:rsid w:val="004E2D3F"/>
    <w:rsid w:val="004E333F"/>
    <w:rsid w:val="004E66FF"/>
    <w:rsid w:val="0050103B"/>
    <w:rsid w:val="00515CB0"/>
    <w:rsid w:val="00526B85"/>
    <w:rsid w:val="005353D6"/>
    <w:rsid w:val="00555B63"/>
    <w:rsid w:val="005715F2"/>
    <w:rsid w:val="00573EF1"/>
    <w:rsid w:val="00581319"/>
    <w:rsid w:val="005A7B2D"/>
    <w:rsid w:val="005B0C99"/>
    <w:rsid w:val="005B1501"/>
    <w:rsid w:val="005B4A1F"/>
    <w:rsid w:val="005B5A6D"/>
    <w:rsid w:val="005C009B"/>
    <w:rsid w:val="005C6093"/>
    <w:rsid w:val="005E10C8"/>
    <w:rsid w:val="005F6EEE"/>
    <w:rsid w:val="005F6EF7"/>
    <w:rsid w:val="00601B8A"/>
    <w:rsid w:val="00605BF2"/>
    <w:rsid w:val="006121BD"/>
    <w:rsid w:val="00612B83"/>
    <w:rsid w:val="0062772A"/>
    <w:rsid w:val="00627894"/>
    <w:rsid w:val="0063318F"/>
    <w:rsid w:val="00633214"/>
    <w:rsid w:val="00640A3D"/>
    <w:rsid w:val="00643689"/>
    <w:rsid w:val="00644830"/>
    <w:rsid w:val="00651268"/>
    <w:rsid w:val="00652239"/>
    <w:rsid w:val="00652968"/>
    <w:rsid w:val="00664A27"/>
    <w:rsid w:val="00665565"/>
    <w:rsid w:val="00666B16"/>
    <w:rsid w:val="00670A51"/>
    <w:rsid w:val="006715AA"/>
    <w:rsid w:val="00674B34"/>
    <w:rsid w:val="00676A25"/>
    <w:rsid w:val="006822BC"/>
    <w:rsid w:val="00696FDF"/>
    <w:rsid w:val="006A513A"/>
    <w:rsid w:val="006A7B38"/>
    <w:rsid w:val="006B1125"/>
    <w:rsid w:val="006B3023"/>
    <w:rsid w:val="006C5A7D"/>
    <w:rsid w:val="006C5D35"/>
    <w:rsid w:val="006D49E2"/>
    <w:rsid w:val="006D503D"/>
    <w:rsid w:val="006E3F48"/>
    <w:rsid w:val="006F1E8A"/>
    <w:rsid w:val="006F386A"/>
    <w:rsid w:val="006F62F5"/>
    <w:rsid w:val="0071322B"/>
    <w:rsid w:val="0071446D"/>
    <w:rsid w:val="00721F06"/>
    <w:rsid w:val="007237FF"/>
    <w:rsid w:val="00734129"/>
    <w:rsid w:val="00735F23"/>
    <w:rsid w:val="00737A1B"/>
    <w:rsid w:val="00740411"/>
    <w:rsid w:val="00740440"/>
    <w:rsid w:val="00740F0D"/>
    <w:rsid w:val="0074357C"/>
    <w:rsid w:val="00745AE0"/>
    <w:rsid w:val="00750FB9"/>
    <w:rsid w:val="00756EB3"/>
    <w:rsid w:val="00764148"/>
    <w:rsid w:val="007659EE"/>
    <w:rsid w:val="00770B92"/>
    <w:rsid w:val="00771D2F"/>
    <w:rsid w:val="00776128"/>
    <w:rsid w:val="0078379F"/>
    <w:rsid w:val="00786DF9"/>
    <w:rsid w:val="00790555"/>
    <w:rsid w:val="00791146"/>
    <w:rsid w:val="0079310E"/>
    <w:rsid w:val="007A6F74"/>
    <w:rsid w:val="007B1740"/>
    <w:rsid w:val="007C040A"/>
    <w:rsid w:val="007C2F28"/>
    <w:rsid w:val="007D5224"/>
    <w:rsid w:val="007D763F"/>
    <w:rsid w:val="007E4E63"/>
    <w:rsid w:val="008002FC"/>
    <w:rsid w:val="008065D8"/>
    <w:rsid w:val="0081387A"/>
    <w:rsid w:val="00832D73"/>
    <w:rsid w:val="00840F59"/>
    <w:rsid w:val="0084309C"/>
    <w:rsid w:val="0084345C"/>
    <w:rsid w:val="00844F3B"/>
    <w:rsid w:val="0084645C"/>
    <w:rsid w:val="008517E3"/>
    <w:rsid w:val="00855F45"/>
    <w:rsid w:val="0086198B"/>
    <w:rsid w:val="008621AA"/>
    <w:rsid w:val="008636E5"/>
    <w:rsid w:val="00871B9D"/>
    <w:rsid w:val="008721A8"/>
    <w:rsid w:val="00872BAE"/>
    <w:rsid w:val="008761B5"/>
    <w:rsid w:val="008765EE"/>
    <w:rsid w:val="008A18ED"/>
    <w:rsid w:val="008A7D03"/>
    <w:rsid w:val="008B0103"/>
    <w:rsid w:val="008B37A1"/>
    <w:rsid w:val="008B5F9C"/>
    <w:rsid w:val="008D54C8"/>
    <w:rsid w:val="008D613C"/>
    <w:rsid w:val="008E0D1C"/>
    <w:rsid w:val="008E1044"/>
    <w:rsid w:val="008E718F"/>
    <w:rsid w:val="008F585D"/>
    <w:rsid w:val="0090010B"/>
    <w:rsid w:val="00912B88"/>
    <w:rsid w:val="00917FD7"/>
    <w:rsid w:val="0092106F"/>
    <w:rsid w:val="009214FD"/>
    <w:rsid w:val="00932935"/>
    <w:rsid w:val="0093781C"/>
    <w:rsid w:val="009413D6"/>
    <w:rsid w:val="009438C5"/>
    <w:rsid w:val="00947A16"/>
    <w:rsid w:val="00961AC6"/>
    <w:rsid w:val="00962A40"/>
    <w:rsid w:val="00965F5C"/>
    <w:rsid w:val="00977F3B"/>
    <w:rsid w:val="009858AD"/>
    <w:rsid w:val="00991105"/>
    <w:rsid w:val="009B3363"/>
    <w:rsid w:val="009B3CB1"/>
    <w:rsid w:val="009C2F79"/>
    <w:rsid w:val="009C4272"/>
    <w:rsid w:val="009D3B88"/>
    <w:rsid w:val="009D41DF"/>
    <w:rsid w:val="009D6681"/>
    <w:rsid w:val="009E56BB"/>
    <w:rsid w:val="009E70BC"/>
    <w:rsid w:val="009F314B"/>
    <w:rsid w:val="00A07F45"/>
    <w:rsid w:val="00A20552"/>
    <w:rsid w:val="00A33101"/>
    <w:rsid w:val="00A36D1D"/>
    <w:rsid w:val="00A378BF"/>
    <w:rsid w:val="00A53890"/>
    <w:rsid w:val="00A63754"/>
    <w:rsid w:val="00A645BF"/>
    <w:rsid w:val="00A67080"/>
    <w:rsid w:val="00A71403"/>
    <w:rsid w:val="00A72B93"/>
    <w:rsid w:val="00A74B6F"/>
    <w:rsid w:val="00A82BA7"/>
    <w:rsid w:val="00A845D8"/>
    <w:rsid w:val="00AA0E40"/>
    <w:rsid w:val="00AA1920"/>
    <w:rsid w:val="00AB06EC"/>
    <w:rsid w:val="00AB4262"/>
    <w:rsid w:val="00AB507D"/>
    <w:rsid w:val="00AB6803"/>
    <w:rsid w:val="00AC2D11"/>
    <w:rsid w:val="00AC5CC9"/>
    <w:rsid w:val="00AD1FCF"/>
    <w:rsid w:val="00AD2F75"/>
    <w:rsid w:val="00AD36EE"/>
    <w:rsid w:val="00AD4653"/>
    <w:rsid w:val="00AE00DD"/>
    <w:rsid w:val="00AE6E31"/>
    <w:rsid w:val="00AF3129"/>
    <w:rsid w:val="00AF3811"/>
    <w:rsid w:val="00AF4B0A"/>
    <w:rsid w:val="00B0600E"/>
    <w:rsid w:val="00B113D2"/>
    <w:rsid w:val="00B11687"/>
    <w:rsid w:val="00B16855"/>
    <w:rsid w:val="00B44AB6"/>
    <w:rsid w:val="00B5049C"/>
    <w:rsid w:val="00B519A0"/>
    <w:rsid w:val="00B5457D"/>
    <w:rsid w:val="00B606FF"/>
    <w:rsid w:val="00B663AC"/>
    <w:rsid w:val="00B8077F"/>
    <w:rsid w:val="00B813CE"/>
    <w:rsid w:val="00B9031A"/>
    <w:rsid w:val="00B94045"/>
    <w:rsid w:val="00BA338F"/>
    <w:rsid w:val="00BA62CC"/>
    <w:rsid w:val="00BB4C46"/>
    <w:rsid w:val="00BC2955"/>
    <w:rsid w:val="00BC55E2"/>
    <w:rsid w:val="00BC6DF3"/>
    <w:rsid w:val="00BC6DF9"/>
    <w:rsid w:val="00BE259E"/>
    <w:rsid w:val="00BE2E93"/>
    <w:rsid w:val="00BE66A1"/>
    <w:rsid w:val="00BE75CC"/>
    <w:rsid w:val="00BF49FD"/>
    <w:rsid w:val="00BF4F3D"/>
    <w:rsid w:val="00BF5921"/>
    <w:rsid w:val="00C0709F"/>
    <w:rsid w:val="00C34349"/>
    <w:rsid w:val="00C410EA"/>
    <w:rsid w:val="00C41564"/>
    <w:rsid w:val="00C464EB"/>
    <w:rsid w:val="00C51AC2"/>
    <w:rsid w:val="00C51FDA"/>
    <w:rsid w:val="00C57083"/>
    <w:rsid w:val="00C6031E"/>
    <w:rsid w:val="00C64E98"/>
    <w:rsid w:val="00C737B4"/>
    <w:rsid w:val="00C75A5E"/>
    <w:rsid w:val="00C82724"/>
    <w:rsid w:val="00C86C55"/>
    <w:rsid w:val="00C95CCA"/>
    <w:rsid w:val="00CA2720"/>
    <w:rsid w:val="00CB00A4"/>
    <w:rsid w:val="00CB0852"/>
    <w:rsid w:val="00CD0523"/>
    <w:rsid w:val="00CD185D"/>
    <w:rsid w:val="00CE08C8"/>
    <w:rsid w:val="00CE2E91"/>
    <w:rsid w:val="00CF085F"/>
    <w:rsid w:val="00CF15D3"/>
    <w:rsid w:val="00CF43C2"/>
    <w:rsid w:val="00D01A8F"/>
    <w:rsid w:val="00D11D7F"/>
    <w:rsid w:val="00D133EC"/>
    <w:rsid w:val="00D13A55"/>
    <w:rsid w:val="00D174E4"/>
    <w:rsid w:val="00D279A1"/>
    <w:rsid w:val="00D356D7"/>
    <w:rsid w:val="00D40A0D"/>
    <w:rsid w:val="00D44C4A"/>
    <w:rsid w:val="00D614A4"/>
    <w:rsid w:val="00D61E21"/>
    <w:rsid w:val="00D64923"/>
    <w:rsid w:val="00D72554"/>
    <w:rsid w:val="00D73040"/>
    <w:rsid w:val="00D76301"/>
    <w:rsid w:val="00D7674E"/>
    <w:rsid w:val="00D76CEF"/>
    <w:rsid w:val="00D77970"/>
    <w:rsid w:val="00D96BC8"/>
    <w:rsid w:val="00DA0CF7"/>
    <w:rsid w:val="00DC1CA9"/>
    <w:rsid w:val="00DC22E9"/>
    <w:rsid w:val="00DC335E"/>
    <w:rsid w:val="00DC5F09"/>
    <w:rsid w:val="00DE3FAA"/>
    <w:rsid w:val="00DE4651"/>
    <w:rsid w:val="00DF1CBD"/>
    <w:rsid w:val="00DF3B64"/>
    <w:rsid w:val="00E00024"/>
    <w:rsid w:val="00E00646"/>
    <w:rsid w:val="00E0079A"/>
    <w:rsid w:val="00E03312"/>
    <w:rsid w:val="00E1139B"/>
    <w:rsid w:val="00E136EC"/>
    <w:rsid w:val="00E13B26"/>
    <w:rsid w:val="00E20F6B"/>
    <w:rsid w:val="00E2156B"/>
    <w:rsid w:val="00E21E94"/>
    <w:rsid w:val="00E23523"/>
    <w:rsid w:val="00E256FA"/>
    <w:rsid w:val="00E306A1"/>
    <w:rsid w:val="00E34321"/>
    <w:rsid w:val="00E42E3A"/>
    <w:rsid w:val="00E44DD0"/>
    <w:rsid w:val="00E4664C"/>
    <w:rsid w:val="00E477A3"/>
    <w:rsid w:val="00E5076F"/>
    <w:rsid w:val="00E711EC"/>
    <w:rsid w:val="00E73710"/>
    <w:rsid w:val="00E75D7B"/>
    <w:rsid w:val="00E84C6E"/>
    <w:rsid w:val="00E910BB"/>
    <w:rsid w:val="00E936B8"/>
    <w:rsid w:val="00EA2030"/>
    <w:rsid w:val="00EA3B83"/>
    <w:rsid w:val="00EA3F26"/>
    <w:rsid w:val="00EB0B1B"/>
    <w:rsid w:val="00EB239C"/>
    <w:rsid w:val="00EC49D4"/>
    <w:rsid w:val="00ED0AC7"/>
    <w:rsid w:val="00EE03E2"/>
    <w:rsid w:val="00EF3A52"/>
    <w:rsid w:val="00EF795F"/>
    <w:rsid w:val="00F10256"/>
    <w:rsid w:val="00F12245"/>
    <w:rsid w:val="00F15708"/>
    <w:rsid w:val="00F16078"/>
    <w:rsid w:val="00F1768F"/>
    <w:rsid w:val="00F21B0B"/>
    <w:rsid w:val="00F27905"/>
    <w:rsid w:val="00F2798C"/>
    <w:rsid w:val="00F3224D"/>
    <w:rsid w:val="00F37029"/>
    <w:rsid w:val="00F434ED"/>
    <w:rsid w:val="00F51087"/>
    <w:rsid w:val="00F56A1D"/>
    <w:rsid w:val="00F617F8"/>
    <w:rsid w:val="00F664C5"/>
    <w:rsid w:val="00F70F2E"/>
    <w:rsid w:val="00F73D88"/>
    <w:rsid w:val="00F7710E"/>
    <w:rsid w:val="00F92607"/>
    <w:rsid w:val="00F92F9C"/>
    <w:rsid w:val="00FA1C10"/>
    <w:rsid w:val="00FA1E4B"/>
    <w:rsid w:val="00FB4AEE"/>
    <w:rsid w:val="00FC6ADC"/>
    <w:rsid w:val="00FD5D63"/>
    <w:rsid w:val="00FE1A3A"/>
    <w:rsid w:val="00FE26D2"/>
    <w:rsid w:val="00FE270F"/>
    <w:rsid w:val="00FE590A"/>
    <w:rsid w:val="00FF1810"/>
    <w:rsid w:val="00FF6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,"/>
  <w:listSeparator w:val=";"/>
  <w14:docId w14:val="5B3E1B8F"/>
  <w15:docId w15:val="{EF792ED0-E4A3-4478-9C49-AF969A4C3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74B3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674B34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rsid w:val="00674B3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4B34"/>
    <w:rPr>
      <w:rFonts w:ascii="Tahoma" w:eastAsia="Calibri" w:hAnsi="Tahoma" w:cs="Times New Roman"/>
      <w:sz w:val="16"/>
      <w:szCs w:val="16"/>
    </w:rPr>
  </w:style>
  <w:style w:type="character" w:styleId="Odwoaniedokomentarza">
    <w:name w:val="annotation reference"/>
    <w:uiPriority w:val="99"/>
    <w:semiHidden/>
    <w:rsid w:val="00674B34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74B3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674B3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74B34"/>
    <w:rPr>
      <w:rFonts w:ascii="Calibri" w:eastAsia="Calibri" w:hAnsi="Calibri" w:cs="Times New Roman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NagwekZnak">
    <w:name w:val="Nagłówek Znak"/>
    <w:basedOn w:val="Domylnaczcionkaakapitu"/>
    <w:link w:val="Nagwek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Zwykytekst">
    <w:name w:val="Plain Text"/>
    <w:basedOn w:val="Normalny"/>
    <w:link w:val="ZwykytekstZnak"/>
    <w:uiPriority w:val="99"/>
    <w:rsid w:val="00674B34"/>
    <w:pPr>
      <w:spacing w:after="0" w:line="240" w:lineRule="auto"/>
    </w:pPr>
    <w:rPr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4B34"/>
    <w:rPr>
      <w:rFonts w:ascii="Calibri" w:eastAsia="Calibri" w:hAnsi="Calibri" w:cs="Times New Roman"/>
      <w:sz w:val="21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74B3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74B34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74B34"/>
    <w:rPr>
      <w:vertAlign w:val="superscript"/>
    </w:rPr>
  </w:style>
  <w:style w:type="character" w:styleId="Hipercze">
    <w:name w:val="Hyperlink"/>
    <w:uiPriority w:val="99"/>
    <w:unhideWhenUsed/>
    <w:rsid w:val="00674B34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nhideWhenUsed/>
    <w:rsid w:val="00674B34"/>
    <w:pPr>
      <w:tabs>
        <w:tab w:val="left" w:pos="284"/>
      </w:tabs>
      <w:suppressAutoHyphens/>
      <w:spacing w:after="0" w:line="240" w:lineRule="auto"/>
      <w:ind w:left="284" w:hanging="284"/>
      <w:jc w:val="both"/>
    </w:pPr>
    <w:rPr>
      <w:rFonts w:ascii="Times New Roman" w:eastAsia="Times New Roman" w:hAnsi="Times New Roman"/>
      <w:sz w:val="24"/>
      <w:szCs w:val="24"/>
      <w:lang w:val="en-US" w:eastAsia="ar-SA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74B34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Tekstpodstawowy">
    <w:name w:val="Body Text"/>
    <w:basedOn w:val="Normalny"/>
    <w:link w:val="TekstpodstawowyZnak"/>
    <w:uiPriority w:val="99"/>
    <w:unhideWhenUsed/>
    <w:rsid w:val="00674B3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74B34"/>
    <w:rPr>
      <w:rFonts w:ascii="Calibri" w:eastAsia="Calibri" w:hAnsi="Calibri" w:cs="Times New Roman"/>
    </w:rPr>
  </w:style>
  <w:style w:type="paragraph" w:customStyle="1" w:styleId="Tekstpodstawowywcity1">
    <w:name w:val="Tekst podstawowy wcięty1"/>
    <w:basedOn w:val="Normalny"/>
    <w:rsid w:val="00674B34"/>
    <w:pPr>
      <w:ind w:left="1080"/>
    </w:pPr>
    <w:rPr>
      <w:lang w:eastAsia="ar-SA"/>
    </w:rPr>
  </w:style>
  <w:style w:type="paragraph" w:styleId="Bezodstpw">
    <w:name w:val="No Spacing"/>
    <w:uiPriority w:val="1"/>
    <w:qFormat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674B3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674B34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674B3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74B3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674B34"/>
    <w:rPr>
      <w:rFonts w:ascii="Calibri" w:eastAsia="Calibri" w:hAnsi="Calibri"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033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03312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03312"/>
    <w:rPr>
      <w:vertAlign w:val="superscript"/>
    </w:rPr>
  </w:style>
  <w:style w:type="paragraph" w:customStyle="1" w:styleId="textbody">
    <w:name w:val="textbody"/>
    <w:basedOn w:val="Normalny"/>
    <w:rsid w:val="00605BF2"/>
    <w:pPr>
      <w:spacing w:before="100" w:beforeAutospacing="1" w:after="100" w:afterAutospacing="1" w:line="36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Blockquote">
    <w:name w:val="Blockquote"/>
    <w:basedOn w:val="Normalny"/>
    <w:rsid w:val="003B664E"/>
    <w:pPr>
      <w:suppressAutoHyphens/>
      <w:spacing w:before="100" w:after="100" w:line="240" w:lineRule="auto"/>
      <w:ind w:left="360" w:right="360"/>
    </w:pPr>
    <w:rPr>
      <w:rFonts w:ascii="Times New Roman" w:eastAsia="Times New Roman" w:hAnsi="Times New Roman"/>
      <w:sz w:val="24"/>
      <w:szCs w:val="24"/>
      <w:lang w:eastAsia="zh-CN"/>
    </w:rPr>
  </w:style>
  <w:style w:type="paragraph" w:customStyle="1" w:styleId="p1">
    <w:name w:val="p1"/>
    <w:basedOn w:val="Normalny"/>
    <w:rsid w:val="00FD5D6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E84C6E"/>
    <w:pPr>
      <w:spacing w:before="100" w:beforeAutospacing="1" w:after="100" w:afterAutospacing="1" w:line="240" w:lineRule="auto"/>
    </w:pPr>
    <w:rPr>
      <w:rFonts w:eastAsiaTheme="minorHAnsi" w:cs="Calibri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014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16585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5057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8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7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90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68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35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erty@muzeumgornictwa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465B84-914B-440F-951D-BC18C0DE4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851</Words>
  <Characters>5109</Characters>
  <Application>Microsoft Office Word</Application>
  <DocSecurity>0</DocSecurity>
  <Lines>42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ryst</dc:creator>
  <cp:keywords/>
  <dc:description/>
  <cp:lastModifiedBy>Sławomir Sikorski</cp:lastModifiedBy>
  <cp:revision>5</cp:revision>
  <cp:lastPrinted>2021-10-22T10:54:00Z</cp:lastPrinted>
  <dcterms:created xsi:type="dcterms:W3CDTF">2022-12-05T08:55:00Z</dcterms:created>
  <dcterms:modified xsi:type="dcterms:W3CDTF">2022-12-08T11:52:00Z</dcterms:modified>
</cp:coreProperties>
</file>